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350"/>
        <w:gridCol w:w="1980"/>
        <w:gridCol w:w="4405"/>
      </w:tblGrid>
      <w:tr w:rsidR="00C03B10" w14:paraId="24F665A6" w14:textId="762E81C1" w:rsidTr="00DB7707">
        <w:tc>
          <w:tcPr>
            <w:tcW w:w="1615" w:type="dxa"/>
            <w:shd w:val="clear" w:color="auto" w:fill="BFBFBF" w:themeFill="background1" w:themeFillShade="BF"/>
          </w:tcPr>
          <w:p w14:paraId="7054B01F" w14:textId="0BED103A" w:rsidR="00C03B10" w:rsidRDefault="00DB7707" w:rsidP="00F667C4">
            <w:r>
              <w:t xml:space="preserve">PPMP </w:t>
            </w:r>
            <w:r w:rsidR="00C03B10">
              <w:t>YEAR</w:t>
            </w:r>
          </w:p>
        </w:tc>
        <w:tc>
          <w:tcPr>
            <w:tcW w:w="1350" w:type="dxa"/>
          </w:tcPr>
          <w:p w14:paraId="1A07710E" w14:textId="2A88D9B7" w:rsidR="00C03B10" w:rsidRDefault="00C03B10" w:rsidP="00F667C4"/>
        </w:tc>
        <w:tc>
          <w:tcPr>
            <w:tcW w:w="1980" w:type="dxa"/>
            <w:shd w:val="clear" w:color="auto" w:fill="BFBFBF" w:themeFill="background1" w:themeFillShade="BF"/>
          </w:tcPr>
          <w:p w14:paraId="6324C391" w14:textId="798E8D09" w:rsidR="00C03B10" w:rsidRDefault="00C03B10" w:rsidP="00F667C4">
            <w:r>
              <w:t>DATE</w:t>
            </w:r>
            <w:r w:rsidR="00DB7707">
              <w:t xml:space="preserve"> SUBMITTED</w:t>
            </w:r>
          </w:p>
        </w:tc>
        <w:tc>
          <w:tcPr>
            <w:tcW w:w="4405" w:type="dxa"/>
          </w:tcPr>
          <w:p w14:paraId="7134CF15" w14:textId="4EB1C91D" w:rsidR="00C03B10" w:rsidRDefault="00C03B10" w:rsidP="00F667C4"/>
        </w:tc>
      </w:tr>
      <w:tr w:rsidR="00C03B10" w14:paraId="75302C89" w14:textId="11F95025" w:rsidTr="00DB7707">
        <w:tc>
          <w:tcPr>
            <w:tcW w:w="4945" w:type="dxa"/>
            <w:gridSpan w:val="3"/>
            <w:shd w:val="clear" w:color="auto" w:fill="BFBFBF" w:themeFill="background1" w:themeFillShade="BF"/>
          </w:tcPr>
          <w:p w14:paraId="1BA6562B" w14:textId="5E820C5D" w:rsidR="00C03B10" w:rsidRDefault="00C03B10" w:rsidP="00F667C4">
            <w:r>
              <w:t>REQUESTING OFFICE / COLLEGE / UNIT</w:t>
            </w:r>
          </w:p>
        </w:tc>
        <w:tc>
          <w:tcPr>
            <w:tcW w:w="4405" w:type="dxa"/>
          </w:tcPr>
          <w:p w14:paraId="24844421" w14:textId="77777777" w:rsidR="00C03B10" w:rsidRDefault="00C03B10" w:rsidP="00F667C4"/>
        </w:tc>
      </w:tr>
    </w:tbl>
    <w:p w14:paraId="56E84D25" w14:textId="74C82E33" w:rsidR="00D55B43" w:rsidRDefault="00D55B43" w:rsidP="00F667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4"/>
        <w:gridCol w:w="4339"/>
        <w:gridCol w:w="591"/>
        <w:gridCol w:w="1942"/>
        <w:gridCol w:w="1794"/>
      </w:tblGrid>
      <w:tr w:rsidR="00C03B10" w14:paraId="33948E67" w14:textId="20BF9FDC" w:rsidTr="278B6D7A">
        <w:tc>
          <w:tcPr>
            <w:tcW w:w="675" w:type="dxa"/>
            <w:shd w:val="clear" w:color="auto" w:fill="FFFFFF" w:themeFill="background1"/>
          </w:tcPr>
          <w:p w14:paraId="7A653133" w14:textId="39393EA1" w:rsidR="00F667C4" w:rsidRPr="00473B00" w:rsidRDefault="00C03B10" w:rsidP="00C90D8C">
            <w:pPr>
              <w:pStyle w:val="NoSpacing"/>
              <w:jc w:val="center"/>
              <w:rPr>
                <w:b/>
                <w:bCs/>
              </w:rPr>
            </w:pPr>
            <w:r w:rsidRPr="00473B00">
              <w:rPr>
                <w:b/>
                <w:bCs/>
              </w:rPr>
              <w:t>ITEM NO.</w:t>
            </w:r>
          </w:p>
        </w:tc>
        <w:tc>
          <w:tcPr>
            <w:tcW w:w="4354" w:type="dxa"/>
            <w:shd w:val="clear" w:color="auto" w:fill="FFFFFF" w:themeFill="background1"/>
          </w:tcPr>
          <w:p w14:paraId="171D630C" w14:textId="3E677124" w:rsidR="00F667C4" w:rsidRPr="00473B00" w:rsidRDefault="00C03B10" w:rsidP="00C90D8C">
            <w:pPr>
              <w:pStyle w:val="NoSpacing"/>
              <w:jc w:val="center"/>
              <w:rPr>
                <w:b/>
                <w:bCs/>
              </w:rPr>
            </w:pPr>
            <w:r w:rsidRPr="00473B00">
              <w:rPr>
                <w:b/>
                <w:bCs/>
              </w:rPr>
              <w:t>ITEM AND DESCRIPTION</w:t>
            </w:r>
          </w:p>
        </w:tc>
        <w:tc>
          <w:tcPr>
            <w:tcW w:w="579" w:type="dxa"/>
            <w:shd w:val="clear" w:color="auto" w:fill="FFFFFF" w:themeFill="background1"/>
          </w:tcPr>
          <w:p w14:paraId="5D6D7E07" w14:textId="6CDE6DBF" w:rsidR="00F667C4" w:rsidRPr="00473B00" w:rsidRDefault="00C03B10" w:rsidP="00C90D8C">
            <w:pPr>
              <w:pStyle w:val="NoSpacing"/>
              <w:jc w:val="center"/>
              <w:rPr>
                <w:b/>
                <w:bCs/>
              </w:rPr>
            </w:pPr>
            <w:r w:rsidRPr="00473B00">
              <w:rPr>
                <w:b/>
                <w:bCs/>
              </w:rPr>
              <w:t>QTY</w:t>
            </w:r>
          </w:p>
        </w:tc>
        <w:tc>
          <w:tcPr>
            <w:tcW w:w="1947" w:type="dxa"/>
            <w:shd w:val="clear" w:color="auto" w:fill="FFFFFF" w:themeFill="background1"/>
          </w:tcPr>
          <w:p w14:paraId="4C88B500" w14:textId="45D73B63" w:rsidR="00F667C4" w:rsidRPr="00473B00" w:rsidRDefault="00C03B10" w:rsidP="00C90D8C">
            <w:pPr>
              <w:pStyle w:val="NoSpacing"/>
              <w:jc w:val="center"/>
              <w:rPr>
                <w:b/>
                <w:bCs/>
              </w:rPr>
            </w:pPr>
            <w:r w:rsidRPr="00473B00">
              <w:rPr>
                <w:b/>
                <w:bCs/>
              </w:rPr>
              <w:t>PURPOSE</w:t>
            </w:r>
          </w:p>
        </w:tc>
        <w:tc>
          <w:tcPr>
            <w:tcW w:w="1795" w:type="dxa"/>
            <w:shd w:val="clear" w:color="auto" w:fill="FFFFFF" w:themeFill="background1"/>
          </w:tcPr>
          <w:p w14:paraId="72646E8B" w14:textId="7B00C421" w:rsidR="00F667C4" w:rsidRPr="00473B00" w:rsidRDefault="00C03B10" w:rsidP="00C90D8C">
            <w:pPr>
              <w:pStyle w:val="NoSpacing"/>
              <w:jc w:val="center"/>
              <w:rPr>
                <w:b/>
                <w:bCs/>
              </w:rPr>
            </w:pPr>
            <w:r w:rsidRPr="00473B00">
              <w:rPr>
                <w:b/>
                <w:bCs/>
              </w:rPr>
              <w:t>ACCOUNTABLE PERSON</w:t>
            </w:r>
          </w:p>
        </w:tc>
      </w:tr>
      <w:tr w:rsidR="0027746B" w14:paraId="2277CF95" w14:textId="11F1D079" w:rsidTr="278B6D7A">
        <w:trPr>
          <w:trHeight w:val="80"/>
        </w:trPr>
        <w:tc>
          <w:tcPr>
            <w:tcW w:w="9350" w:type="dxa"/>
            <w:gridSpan w:val="5"/>
            <w:shd w:val="clear" w:color="auto" w:fill="BFBFBF" w:themeFill="background1" w:themeFillShade="BF"/>
          </w:tcPr>
          <w:p w14:paraId="04D75CBF" w14:textId="24C7FCEB" w:rsidR="0027746B" w:rsidRPr="004E1F10" w:rsidRDefault="0027746B" w:rsidP="00754E6B">
            <w:pPr>
              <w:pStyle w:val="NoSpacing"/>
              <w:rPr>
                <w:sz w:val="16"/>
                <w:szCs w:val="16"/>
              </w:rPr>
            </w:pPr>
            <w:r w:rsidRPr="005C479C">
              <w:rPr>
                <w:sz w:val="20"/>
                <w:szCs w:val="20"/>
              </w:rPr>
              <w:t>COMPUTERS</w:t>
            </w:r>
          </w:p>
        </w:tc>
      </w:tr>
      <w:tr w:rsidR="00C03B10" w14:paraId="1306B3FC" w14:textId="77777777" w:rsidTr="278B6D7A">
        <w:trPr>
          <w:trHeight w:val="80"/>
        </w:trPr>
        <w:tc>
          <w:tcPr>
            <w:tcW w:w="675" w:type="dxa"/>
          </w:tcPr>
          <w:p w14:paraId="7A16B51E" w14:textId="273E8CF4" w:rsidR="00754E6B" w:rsidRPr="004E1F10" w:rsidRDefault="0027746B" w:rsidP="003912CB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1</w:t>
            </w:r>
          </w:p>
        </w:tc>
        <w:tc>
          <w:tcPr>
            <w:tcW w:w="4354" w:type="dxa"/>
          </w:tcPr>
          <w:p w14:paraId="5981A6A4" w14:textId="085E2537" w:rsidR="0027746B" w:rsidRPr="0001772A" w:rsidRDefault="0027746B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>OFFICE COMPUTER</w:t>
            </w:r>
          </w:p>
          <w:p w14:paraId="542F4C3D" w14:textId="64BE36B4" w:rsidR="00754E6B" w:rsidRPr="004E1F10" w:rsidRDefault="0027746B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 xml:space="preserve">- </w:t>
            </w:r>
            <w:r w:rsidR="00F32D2F" w:rsidRPr="278B6D7A">
              <w:rPr>
                <w:sz w:val="16"/>
                <w:szCs w:val="16"/>
                <w:lang w:val="en-PH"/>
              </w:rPr>
              <w:t xml:space="preserve">Desktop computer intended for </w:t>
            </w:r>
            <w:r w:rsidR="00127C58" w:rsidRPr="278B6D7A">
              <w:rPr>
                <w:sz w:val="16"/>
                <w:szCs w:val="16"/>
                <w:lang w:val="en-PH"/>
              </w:rPr>
              <w:t xml:space="preserve">office </w:t>
            </w:r>
            <w:r w:rsidRPr="278B6D7A">
              <w:rPr>
                <w:sz w:val="16"/>
                <w:szCs w:val="16"/>
                <w:lang w:val="en-PH"/>
              </w:rPr>
              <w:t xml:space="preserve">productivity applications such as Microsoft Office, PDF Viewers, </w:t>
            </w:r>
            <w:r w:rsidR="002742D7" w:rsidRPr="278B6D7A">
              <w:rPr>
                <w:sz w:val="16"/>
                <w:szCs w:val="16"/>
                <w:lang w:val="en-PH"/>
              </w:rPr>
              <w:t>basic</w:t>
            </w:r>
            <w:r w:rsidRPr="278B6D7A">
              <w:rPr>
                <w:sz w:val="16"/>
                <w:szCs w:val="16"/>
                <w:lang w:val="en-PH"/>
              </w:rPr>
              <w:t xml:space="preserve"> </w:t>
            </w:r>
            <w:r w:rsidR="00127C58" w:rsidRPr="278B6D7A">
              <w:rPr>
                <w:sz w:val="16"/>
                <w:szCs w:val="16"/>
                <w:lang w:val="en-PH"/>
              </w:rPr>
              <w:t>photo editing</w:t>
            </w:r>
            <w:r w:rsidRPr="278B6D7A">
              <w:rPr>
                <w:sz w:val="16"/>
                <w:szCs w:val="16"/>
                <w:lang w:val="en-PH"/>
              </w:rPr>
              <w:t xml:space="preserve"> software and internet browsing.</w:t>
            </w:r>
          </w:p>
        </w:tc>
        <w:tc>
          <w:tcPr>
            <w:tcW w:w="579" w:type="dxa"/>
          </w:tcPr>
          <w:p w14:paraId="358CA23E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6F38F572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772CF6D8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C03B10" w14:paraId="6556FEDD" w14:textId="77777777" w:rsidTr="278B6D7A">
        <w:trPr>
          <w:trHeight w:val="80"/>
        </w:trPr>
        <w:tc>
          <w:tcPr>
            <w:tcW w:w="675" w:type="dxa"/>
          </w:tcPr>
          <w:p w14:paraId="57964269" w14:textId="429F366D" w:rsidR="00754E6B" w:rsidRPr="004E1F10" w:rsidRDefault="0027746B" w:rsidP="003912CB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2</w:t>
            </w:r>
          </w:p>
        </w:tc>
        <w:tc>
          <w:tcPr>
            <w:tcW w:w="4354" w:type="dxa"/>
          </w:tcPr>
          <w:p w14:paraId="5769CF02" w14:textId="0C6E8E84" w:rsidR="0027746B" w:rsidRPr="0001772A" w:rsidRDefault="0027746B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>LABORATORY COMPUTER</w:t>
            </w:r>
          </w:p>
          <w:p w14:paraId="3A7E989A" w14:textId="2F89C4DC" w:rsidR="00754E6B" w:rsidRPr="004E1F10" w:rsidRDefault="0027746B" w:rsidP="00754E6B">
            <w:pPr>
              <w:pStyle w:val="NoSpacing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-Intended for running basic virtual simulation computer laboratory applications.</w:t>
            </w:r>
          </w:p>
        </w:tc>
        <w:tc>
          <w:tcPr>
            <w:tcW w:w="579" w:type="dxa"/>
          </w:tcPr>
          <w:p w14:paraId="25B11959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1626372A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531EF2D7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4E1F10" w14:paraId="098BA2B9" w14:textId="77777777" w:rsidTr="278B6D7A">
        <w:trPr>
          <w:trHeight w:val="80"/>
        </w:trPr>
        <w:tc>
          <w:tcPr>
            <w:tcW w:w="675" w:type="dxa"/>
          </w:tcPr>
          <w:p w14:paraId="490FE1F4" w14:textId="4CEE507F" w:rsidR="004E1F10" w:rsidRPr="004E1F10" w:rsidRDefault="004E1F10" w:rsidP="003912C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354" w:type="dxa"/>
          </w:tcPr>
          <w:p w14:paraId="2C500AC8" w14:textId="77777777" w:rsidR="004E1F10" w:rsidRPr="0001772A" w:rsidRDefault="004E1F10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>HIGH PERFORMANCE COMPUTER</w:t>
            </w:r>
          </w:p>
          <w:p w14:paraId="5FABC647" w14:textId="5BE3BD52" w:rsidR="004E1F10" w:rsidRDefault="004E1F10" w:rsidP="004E1F10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Desktop computer intended for resource-intensive programs, such as video rendering, 3D modeling, graphics manipulation, virtual simulations, and multi-tasking applications.</w:t>
            </w:r>
          </w:p>
          <w:p w14:paraId="015C2A68" w14:textId="550DB742" w:rsidR="004E1F10" w:rsidRPr="004E1F10" w:rsidRDefault="00473B00" w:rsidP="004E1F10">
            <w:pPr>
              <w:pStyle w:val="NoSpacing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*If requesting a high-performance PC, provide justification (utility) and system requirements.</w:t>
            </w:r>
          </w:p>
        </w:tc>
        <w:tc>
          <w:tcPr>
            <w:tcW w:w="579" w:type="dxa"/>
          </w:tcPr>
          <w:p w14:paraId="47D38650" w14:textId="77777777" w:rsidR="004E1F10" w:rsidRPr="004E1F10" w:rsidRDefault="004E1F10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18D47D30" w14:textId="77777777" w:rsidR="004E1F10" w:rsidRPr="004E1F10" w:rsidRDefault="004E1F10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2AD35C60" w14:textId="77777777" w:rsidR="004E1F10" w:rsidRPr="004E1F10" w:rsidRDefault="004E1F10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C03B10" w14:paraId="4C748617" w14:textId="77777777" w:rsidTr="278B6D7A">
        <w:trPr>
          <w:trHeight w:val="80"/>
        </w:trPr>
        <w:tc>
          <w:tcPr>
            <w:tcW w:w="675" w:type="dxa"/>
          </w:tcPr>
          <w:p w14:paraId="1B4E4349" w14:textId="1EB067DF" w:rsidR="00754E6B" w:rsidRPr="004E1F10" w:rsidRDefault="0027746B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3</w:t>
            </w:r>
          </w:p>
        </w:tc>
        <w:tc>
          <w:tcPr>
            <w:tcW w:w="4354" w:type="dxa"/>
          </w:tcPr>
          <w:p w14:paraId="69FD464C" w14:textId="26C270CF" w:rsidR="0027746B" w:rsidRPr="0001772A" w:rsidRDefault="0027746B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>OFFICE LAPTOP</w:t>
            </w:r>
          </w:p>
          <w:p w14:paraId="2478160C" w14:textId="49969B1D" w:rsidR="0027746B" w:rsidRPr="004E1F10" w:rsidRDefault="0027746B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 xml:space="preserve">-Portable computer intended for office productivity applications such as Microsoft Office, PDF Viewers, </w:t>
            </w:r>
            <w:r w:rsidR="002742D7" w:rsidRPr="278B6D7A">
              <w:rPr>
                <w:sz w:val="16"/>
                <w:szCs w:val="16"/>
                <w:lang w:val="en-PH"/>
              </w:rPr>
              <w:t>basic</w:t>
            </w:r>
            <w:r w:rsidRPr="278B6D7A">
              <w:rPr>
                <w:sz w:val="16"/>
                <w:szCs w:val="16"/>
                <w:lang w:val="en-PH"/>
              </w:rPr>
              <w:t xml:space="preserve"> </w:t>
            </w:r>
            <w:r w:rsidR="00127C58" w:rsidRPr="278B6D7A">
              <w:rPr>
                <w:sz w:val="16"/>
                <w:szCs w:val="16"/>
                <w:lang w:val="en-PH"/>
              </w:rPr>
              <w:t>photo editing</w:t>
            </w:r>
            <w:r w:rsidRPr="278B6D7A">
              <w:rPr>
                <w:sz w:val="16"/>
                <w:szCs w:val="16"/>
                <w:lang w:val="en-PH"/>
              </w:rPr>
              <w:t xml:space="preserve"> software and internet browsing.</w:t>
            </w:r>
          </w:p>
        </w:tc>
        <w:tc>
          <w:tcPr>
            <w:tcW w:w="579" w:type="dxa"/>
          </w:tcPr>
          <w:p w14:paraId="2DF28BA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4CE3349E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436673C8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3912CB" w14:paraId="4A485A7B" w14:textId="77777777" w:rsidTr="278B6D7A">
        <w:trPr>
          <w:trHeight w:val="80"/>
        </w:trPr>
        <w:tc>
          <w:tcPr>
            <w:tcW w:w="9350" w:type="dxa"/>
            <w:gridSpan w:val="5"/>
            <w:shd w:val="clear" w:color="auto" w:fill="BFBFBF" w:themeFill="background1" w:themeFillShade="BF"/>
          </w:tcPr>
          <w:p w14:paraId="299EC06A" w14:textId="434FD793" w:rsidR="003912CB" w:rsidRPr="004E1F10" w:rsidRDefault="003912CB" w:rsidP="00754E6B">
            <w:pPr>
              <w:pStyle w:val="NoSpacing"/>
              <w:rPr>
                <w:sz w:val="16"/>
                <w:szCs w:val="16"/>
              </w:rPr>
            </w:pPr>
            <w:r w:rsidRPr="005C479C">
              <w:rPr>
                <w:sz w:val="18"/>
                <w:szCs w:val="18"/>
              </w:rPr>
              <w:t>STORAGE DEVICES</w:t>
            </w:r>
          </w:p>
        </w:tc>
      </w:tr>
      <w:tr w:rsidR="00C03B10" w14:paraId="0A1743D0" w14:textId="77777777" w:rsidTr="278B6D7A">
        <w:trPr>
          <w:trHeight w:val="80"/>
        </w:trPr>
        <w:tc>
          <w:tcPr>
            <w:tcW w:w="675" w:type="dxa"/>
          </w:tcPr>
          <w:p w14:paraId="07893720" w14:textId="690DE90F" w:rsidR="00754E6B" w:rsidRPr="004E1F10" w:rsidRDefault="003912CB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4</w:t>
            </w:r>
          </w:p>
        </w:tc>
        <w:tc>
          <w:tcPr>
            <w:tcW w:w="4354" w:type="dxa"/>
          </w:tcPr>
          <w:p w14:paraId="23EBDE76" w14:textId="2DFF3DAD" w:rsidR="00754E6B" w:rsidRPr="0001772A" w:rsidRDefault="003912CB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 xml:space="preserve">PORTABLE </w:t>
            </w:r>
            <w:r w:rsidR="0001772A">
              <w:rPr>
                <w:b/>
                <w:bCs/>
                <w:sz w:val="18"/>
                <w:szCs w:val="18"/>
              </w:rPr>
              <w:t>STORAGE</w:t>
            </w:r>
            <w:r w:rsidRPr="0001772A">
              <w:rPr>
                <w:b/>
                <w:bCs/>
                <w:sz w:val="18"/>
                <w:szCs w:val="18"/>
              </w:rPr>
              <w:t xml:space="preserve"> DRIVE</w:t>
            </w:r>
          </w:p>
          <w:p w14:paraId="36148677" w14:textId="216475BB" w:rsidR="003912CB" w:rsidRPr="004E1F10" w:rsidRDefault="003912CB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>-Portable storage device that can hold different type files offline. Default allocated space is 500GB.</w:t>
            </w:r>
          </w:p>
        </w:tc>
        <w:tc>
          <w:tcPr>
            <w:tcW w:w="579" w:type="dxa"/>
          </w:tcPr>
          <w:p w14:paraId="4C7753C7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18D5DD4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5F959F9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3912CB" w14:paraId="524A69B9" w14:textId="77777777" w:rsidTr="278B6D7A">
        <w:trPr>
          <w:trHeight w:val="80"/>
        </w:trPr>
        <w:tc>
          <w:tcPr>
            <w:tcW w:w="9350" w:type="dxa"/>
            <w:gridSpan w:val="5"/>
            <w:shd w:val="clear" w:color="auto" w:fill="BFBFBF" w:themeFill="background1" w:themeFillShade="BF"/>
          </w:tcPr>
          <w:p w14:paraId="3B80ABC5" w14:textId="1C073977" w:rsidR="003912CB" w:rsidRPr="004E1F10" w:rsidRDefault="003912CB" w:rsidP="00754E6B">
            <w:pPr>
              <w:pStyle w:val="NoSpacing"/>
              <w:rPr>
                <w:sz w:val="16"/>
                <w:szCs w:val="16"/>
              </w:rPr>
            </w:pPr>
            <w:r w:rsidRPr="005C479C">
              <w:rPr>
                <w:sz w:val="18"/>
                <w:szCs w:val="18"/>
              </w:rPr>
              <w:t>MULTIMEDIA PROEJCTORS</w:t>
            </w:r>
          </w:p>
        </w:tc>
      </w:tr>
      <w:tr w:rsidR="00C03B10" w14:paraId="7929A4D0" w14:textId="77777777" w:rsidTr="278B6D7A">
        <w:trPr>
          <w:trHeight w:val="80"/>
        </w:trPr>
        <w:tc>
          <w:tcPr>
            <w:tcW w:w="675" w:type="dxa"/>
          </w:tcPr>
          <w:p w14:paraId="1576B5C6" w14:textId="5C345D79" w:rsidR="00754E6B" w:rsidRPr="004E1F10" w:rsidRDefault="003912CB" w:rsidP="00F32D2F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5</w:t>
            </w:r>
          </w:p>
        </w:tc>
        <w:tc>
          <w:tcPr>
            <w:tcW w:w="4354" w:type="dxa"/>
          </w:tcPr>
          <w:p w14:paraId="556011D8" w14:textId="77777777" w:rsidR="00754E6B" w:rsidRPr="0001772A" w:rsidRDefault="003912CB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>PROJECTOR</w:t>
            </w:r>
          </w:p>
          <w:p w14:paraId="0628352A" w14:textId="237A9450" w:rsidR="003912CB" w:rsidRPr="004E1F10" w:rsidRDefault="003912CB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>-Device used in displaying presentations, images, or videos on a flat surface.</w:t>
            </w:r>
          </w:p>
        </w:tc>
        <w:tc>
          <w:tcPr>
            <w:tcW w:w="579" w:type="dxa"/>
          </w:tcPr>
          <w:p w14:paraId="4F8C43A1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530B5A3E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7591E5CB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3912CB" w14:paraId="4C40407A" w14:textId="77777777" w:rsidTr="278B6D7A">
        <w:trPr>
          <w:trHeight w:val="80"/>
        </w:trPr>
        <w:tc>
          <w:tcPr>
            <w:tcW w:w="9350" w:type="dxa"/>
            <w:gridSpan w:val="5"/>
            <w:shd w:val="clear" w:color="auto" w:fill="BFBFBF" w:themeFill="background1" w:themeFillShade="BF"/>
          </w:tcPr>
          <w:p w14:paraId="221CF719" w14:textId="696BD9E2" w:rsidR="003912CB" w:rsidRPr="004E1F10" w:rsidRDefault="003912CB" w:rsidP="00754E6B">
            <w:pPr>
              <w:pStyle w:val="NoSpacing"/>
              <w:rPr>
                <w:sz w:val="16"/>
                <w:szCs w:val="16"/>
              </w:rPr>
            </w:pPr>
            <w:r w:rsidRPr="005C479C">
              <w:rPr>
                <w:sz w:val="18"/>
                <w:szCs w:val="18"/>
              </w:rPr>
              <w:t>PRINTERS</w:t>
            </w:r>
            <w:r w:rsidR="00DB7707" w:rsidRPr="005C479C">
              <w:rPr>
                <w:sz w:val="18"/>
                <w:szCs w:val="18"/>
              </w:rPr>
              <w:t xml:space="preserve"> &amp; SCANNERS</w:t>
            </w:r>
          </w:p>
        </w:tc>
      </w:tr>
      <w:tr w:rsidR="00C03B10" w14:paraId="1732B0D1" w14:textId="77777777" w:rsidTr="278B6D7A">
        <w:trPr>
          <w:trHeight w:val="80"/>
        </w:trPr>
        <w:tc>
          <w:tcPr>
            <w:tcW w:w="675" w:type="dxa"/>
          </w:tcPr>
          <w:p w14:paraId="4BAE9DE5" w14:textId="05F2AD8D" w:rsidR="00754E6B" w:rsidRPr="004E1F10" w:rsidRDefault="003912CB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6</w:t>
            </w:r>
          </w:p>
        </w:tc>
        <w:tc>
          <w:tcPr>
            <w:tcW w:w="4354" w:type="dxa"/>
          </w:tcPr>
          <w:p w14:paraId="1DF1C119" w14:textId="77777777" w:rsidR="00754E6B" w:rsidRPr="0001772A" w:rsidRDefault="003912CB" w:rsidP="003912C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01772A">
              <w:rPr>
                <w:b/>
                <w:bCs/>
                <w:sz w:val="18"/>
                <w:szCs w:val="18"/>
              </w:rPr>
              <w:t>SINGLE-FUNCTION PRINTER (MONOCHROME)</w:t>
            </w:r>
          </w:p>
          <w:p w14:paraId="04EC3BAD" w14:textId="5D2A131F" w:rsidR="003912CB" w:rsidRPr="004E1F10" w:rsidRDefault="003912CB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 xml:space="preserve">-Printers that has only </w:t>
            </w:r>
            <w:r w:rsidR="00150DD3" w:rsidRPr="278B6D7A">
              <w:rPr>
                <w:sz w:val="16"/>
                <w:szCs w:val="16"/>
                <w:lang w:val="en-PH"/>
              </w:rPr>
              <w:t>print</w:t>
            </w:r>
            <w:r w:rsidRPr="278B6D7A">
              <w:rPr>
                <w:sz w:val="16"/>
                <w:szCs w:val="16"/>
                <w:lang w:val="en-PH"/>
              </w:rPr>
              <w:t xml:space="preserve"> function, without scanning or copying capabilities.</w:t>
            </w:r>
          </w:p>
        </w:tc>
        <w:tc>
          <w:tcPr>
            <w:tcW w:w="579" w:type="dxa"/>
          </w:tcPr>
          <w:p w14:paraId="75BA1B62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7FB9800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0A707484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C03B10" w14:paraId="4F92B139" w14:textId="77777777" w:rsidTr="278B6D7A">
        <w:trPr>
          <w:trHeight w:val="80"/>
        </w:trPr>
        <w:tc>
          <w:tcPr>
            <w:tcW w:w="675" w:type="dxa"/>
          </w:tcPr>
          <w:p w14:paraId="18421DD3" w14:textId="31844E5C" w:rsidR="00754E6B" w:rsidRPr="004E1F10" w:rsidRDefault="003912CB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7</w:t>
            </w:r>
          </w:p>
        </w:tc>
        <w:tc>
          <w:tcPr>
            <w:tcW w:w="4354" w:type="dxa"/>
          </w:tcPr>
          <w:p w14:paraId="5E29D864" w14:textId="77777777" w:rsidR="003912CB" w:rsidRPr="005C479C" w:rsidRDefault="003912CB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5C479C">
              <w:rPr>
                <w:b/>
                <w:bCs/>
                <w:sz w:val="18"/>
                <w:szCs w:val="18"/>
              </w:rPr>
              <w:t>MULTI-FUNCTION PRINTER (MONOCHROME)</w:t>
            </w:r>
          </w:p>
          <w:p w14:paraId="3B7EE9AA" w14:textId="0C2BFCEB" w:rsidR="003912CB" w:rsidRPr="004E1F10" w:rsidRDefault="003912CB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 xml:space="preserve">-Printers that multiple functions that can print, </w:t>
            </w:r>
            <w:r w:rsidR="008661A2" w:rsidRPr="278B6D7A">
              <w:rPr>
                <w:sz w:val="16"/>
                <w:szCs w:val="16"/>
                <w:lang w:val="en-PH"/>
              </w:rPr>
              <w:t>scan,</w:t>
            </w:r>
            <w:r w:rsidRPr="278B6D7A">
              <w:rPr>
                <w:sz w:val="16"/>
                <w:szCs w:val="16"/>
                <w:lang w:val="en-PH"/>
              </w:rPr>
              <w:t xml:space="preserve"> and copy documents.</w:t>
            </w:r>
          </w:p>
        </w:tc>
        <w:tc>
          <w:tcPr>
            <w:tcW w:w="579" w:type="dxa"/>
          </w:tcPr>
          <w:p w14:paraId="0ED6F993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68313592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42E11295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DB7707" w14:paraId="76264F04" w14:textId="77777777" w:rsidTr="278B6D7A">
        <w:trPr>
          <w:trHeight w:val="80"/>
        </w:trPr>
        <w:tc>
          <w:tcPr>
            <w:tcW w:w="675" w:type="dxa"/>
          </w:tcPr>
          <w:p w14:paraId="150622D2" w14:textId="36B23308" w:rsidR="00DB7707" w:rsidRPr="004E1F10" w:rsidRDefault="00DB7707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8</w:t>
            </w:r>
          </w:p>
        </w:tc>
        <w:tc>
          <w:tcPr>
            <w:tcW w:w="4354" w:type="dxa"/>
          </w:tcPr>
          <w:p w14:paraId="2460C9DF" w14:textId="183FC8B8" w:rsidR="00DB7707" w:rsidRPr="005C479C" w:rsidRDefault="00DB7707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5C479C">
              <w:rPr>
                <w:b/>
                <w:bCs/>
                <w:sz w:val="18"/>
                <w:szCs w:val="18"/>
              </w:rPr>
              <w:t>DESKTOP SCANNER</w:t>
            </w:r>
          </w:p>
          <w:p w14:paraId="27727D4D" w14:textId="436BD98F" w:rsidR="00DB7707" w:rsidRPr="004E1F10" w:rsidRDefault="00DB7707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>- Dedicated scanner for digitizing multiple-page document.</w:t>
            </w:r>
          </w:p>
        </w:tc>
        <w:tc>
          <w:tcPr>
            <w:tcW w:w="579" w:type="dxa"/>
          </w:tcPr>
          <w:p w14:paraId="6E3DB07C" w14:textId="77777777" w:rsidR="00DB7707" w:rsidRPr="004E1F10" w:rsidRDefault="00DB7707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4FA88A1E" w14:textId="77777777" w:rsidR="00DB7707" w:rsidRPr="004E1F10" w:rsidRDefault="00DB7707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0FC79185" w14:textId="77777777" w:rsidR="00DB7707" w:rsidRPr="004E1F10" w:rsidRDefault="00DB7707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8661A2" w14:paraId="50C7FF60" w14:textId="77777777" w:rsidTr="278B6D7A">
        <w:trPr>
          <w:trHeight w:val="80"/>
        </w:trPr>
        <w:tc>
          <w:tcPr>
            <w:tcW w:w="9350" w:type="dxa"/>
            <w:gridSpan w:val="5"/>
            <w:shd w:val="clear" w:color="auto" w:fill="AEAAAA" w:themeFill="background2" w:themeFillShade="BF"/>
          </w:tcPr>
          <w:p w14:paraId="75D03D2E" w14:textId="732CB6EF" w:rsidR="008661A2" w:rsidRPr="004E1F10" w:rsidRDefault="008661A2" w:rsidP="00754E6B">
            <w:pPr>
              <w:pStyle w:val="NoSpacing"/>
              <w:rPr>
                <w:sz w:val="16"/>
                <w:szCs w:val="16"/>
              </w:rPr>
            </w:pPr>
            <w:r w:rsidRPr="005C479C">
              <w:rPr>
                <w:sz w:val="18"/>
                <w:szCs w:val="18"/>
              </w:rPr>
              <w:t>MULTIMEDIA ACCESSORIES</w:t>
            </w:r>
          </w:p>
        </w:tc>
      </w:tr>
      <w:tr w:rsidR="00C03B10" w14:paraId="348DCDA1" w14:textId="77777777" w:rsidTr="278B6D7A">
        <w:trPr>
          <w:trHeight w:val="80"/>
        </w:trPr>
        <w:tc>
          <w:tcPr>
            <w:tcW w:w="675" w:type="dxa"/>
          </w:tcPr>
          <w:p w14:paraId="4FE9290A" w14:textId="533C8542" w:rsidR="00754E6B" w:rsidRPr="004E1F10" w:rsidRDefault="00B40159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9</w:t>
            </w:r>
          </w:p>
        </w:tc>
        <w:tc>
          <w:tcPr>
            <w:tcW w:w="4354" w:type="dxa"/>
          </w:tcPr>
          <w:p w14:paraId="4F8D3C5F" w14:textId="510362FD" w:rsidR="00754E6B" w:rsidRPr="005C479C" w:rsidRDefault="008661A2" w:rsidP="008661A2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5C479C">
              <w:rPr>
                <w:b/>
                <w:bCs/>
                <w:sz w:val="18"/>
                <w:szCs w:val="18"/>
              </w:rPr>
              <w:t>HEADSET / HEADPHONE</w:t>
            </w:r>
          </w:p>
          <w:p w14:paraId="3ED83CAD" w14:textId="53172D5C" w:rsidR="008661A2" w:rsidRPr="004E1F10" w:rsidRDefault="008661A2" w:rsidP="008661A2">
            <w:pPr>
              <w:pStyle w:val="NoSpacing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 xml:space="preserve">-an accessory used in communications such virtual meetings or classes. </w:t>
            </w:r>
          </w:p>
        </w:tc>
        <w:tc>
          <w:tcPr>
            <w:tcW w:w="579" w:type="dxa"/>
          </w:tcPr>
          <w:p w14:paraId="089C7CBD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766A018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5BC87718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C03B10" w14:paraId="3BA70F9F" w14:textId="77777777" w:rsidTr="278B6D7A">
        <w:trPr>
          <w:trHeight w:val="80"/>
        </w:trPr>
        <w:tc>
          <w:tcPr>
            <w:tcW w:w="675" w:type="dxa"/>
          </w:tcPr>
          <w:p w14:paraId="50A96D78" w14:textId="1BF489E8" w:rsidR="00754E6B" w:rsidRPr="004E1F10" w:rsidRDefault="00B40159" w:rsidP="00DB7707">
            <w:pPr>
              <w:pStyle w:val="NoSpacing"/>
              <w:jc w:val="center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10</w:t>
            </w:r>
          </w:p>
        </w:tc>
        <w:tc>
          <w:tcPr>
            <w:tcW w:w="4354" w:type="dxa"/>
          </w:tcPr>
          <w:p w14:paraId="53B66EE9" w14:textId="77777777" w:rsidR="00754E6B" w:rsidRPr="005C479C" w:rsidRDefault="008661A2" w:rsidP="00754E6B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5C479C">
              <w:rPr>
                <w:b/>
                <w:bCs/>
                <w:sz w:val="18"/>
                <w:szCs w:val="18"/>
              </w:rPr>
              <w:t>WEB CAMERA</w:t>
            </w:r>
          </w:p>
          <w:p w14:paraId="0ED965F8" w14:textId="769E3B7D" w:rsidR="008661A2" w:rsidRPr="004E1F10" w:rsidRDefault="008661A2" w:rsidP="008661A2">
            <w:pPr>
              <w:pStyle w:val="NoSpacing"/>
              <w:tabs>
                <w:tab w:val="left" w:pos="797"/>
              </w:tabs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-an accessory used in captures and streams live video feed and audio over the internet</w:t>
            </w:r>
          </w:p>
        </w:tc>
        <w:tc>
          <w:tcPr>
            <w:tcW w:w="579" w:type="dxa"/>
          </w:tcPr>
          <w:p w14:paraId="4529989C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67D07761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4380B4DB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8661A2" w14:paraId="069F4340" w14:textId="77777777" w:rsidTr="278B6D7A">
        <w:trPr>
          <w:trHeight w:val="80"/>
        </w:trPr>
        <w:tc>
          <w:tcPr>
            <w:tcW w:w="9350" w:type="dxa"/>
            <w:gridSpan w:val="5"/>
            <w:shd w:val="clear" w:color="auto" w:fill="BFBFBF" w:themeFill="background1" w:themeFillShade="BF"/>
          </w:tcPr>
          <w:p w14:paraId="5F2A66D8" w14:textId="77777777" w:rsidR="008661A2" w:rsidRPr="005C479C" w:rsidRDefault="008661A2" w:rsidP="00754E6B">
            <w:pPr>
              <w:pStyle w:val="NoSpacing"/>
              <w:rPr>
                <w:sz w:val="18"/>
                <w:szCs w:val="18"/>
              </w:rPr>
            </w:pPr>
            <w:r w:rsidRPr="005C479C">
              <w:rPr>
                <w:sz w:val="18"/>
                <w:szCs w:val="18"/>
              </w:rPr>
              <w:t>OTHERS</w:t>
            </w:r>
          </w:p>
          <w:p w14:paraId="687F94C4" w14:textId="29111142" w:rsidR="008661A2" w:rsidRPr="004E1F10" w:rsidRDefault="008661A2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>-</w:t>
            </w:r>
            <w:r w:rsidR="00150DD3" w:rsidRPr="278B6D7A">
              <w:rPr>
                <w:sz w:val="16"/>
                <w:szCs w:val="16"/>
                <w:lang w:val="en-PH"/>
              </w:rPr>
              <w:t>W</w:t>
            </w:r>
            <w:r w:rsidRPr="278B6D7A">
              <w:rPr>
                <w:sz w:val="16"/>
                <w:szCs w:val="16"/>
                <w:lang w:val="en-PH"/>
              </w:rPr>
              <w:t>rite down items to be requested that are not on the list</w:t>
            </w:r>
          </w:p>
          <w:p w14:paraId="62B3D3F6" w14:textId="231F4BFD" w:rsidR="008661A2" w:rsidRPr="004E1F10" w:rsidRDefault="008661A2" w:rsidP="008661A2">
            <w:pPr>
              <w:pStyle w:val="NoSpacing"/>
              <w:rPr>
                <w:sz w:val="16"/>
                <w:szCs w:val="16"/>
              </w:rPr>
            </w:pPr>
            <w:r w:rsidRPr="004E1F10">
              <w:rPr>
                <w:sz w:val="16"/>
                <w:szCs w:val="16"/>
              </w:rPr>
              <w:t>-</w:t>
            </w:r>
            <w:r w:rsidR="00127C58" w:rsidRPr="004E1F10">
              <w:rPr>
                <w:sz w:val="16"/>
                <w:szCs w:val="16"/>
              </w:rPr>
              <w:t>P</w:t>
            </w:r>
            <w:r w:rsidRPr="004E1F10">
              <w:rPr>
                <w:sz w:val="16"/>
                <w:szCs w:val="16"/>
              </w:rPr>
              <w:t xml:space="preserve">rovide </w:t>
            </w:r>
            <w:r w:rsidR="00F32D2F" w:rsidRPr="004E1F10">
              <w:rPr>
                <w:sz w:val="16"/>
                <w:szCs w:val="16"/>
              </w:rPr>
              <w:t xml:space="preserve">/ attach </w:t>
            </w:r>
            <w:r w:rsidRPr="004E1F10">
              <w:rPr>
                <w:sz w:val="16"/>
                <w:szCs w:val="16"/>
              </w:rPr>
              <w:t>technical specifications of the product</w:t>
            </w:r>
          </w:p>
          <w:p w14:paraId="5A36E295" w14:textId="2F6E3440" w:rsidR="008661A2" w:rsidRPr="004E1F10" w:rsidRDefault="008661A2" w:rsidP="278B6D7A">
            <w:pPr>
              <w:pStyle w:val="NoSpacing"/>
              <w:rPr>
                <w:sz w:val="16"/>
                <w:szCs w:val="16"/>
                <w:lang w:val="en-PH"/>
              </w:rPr>
            </w:pPr>
            <w:r w:rsidRPr="278B6D7A">
              <w:rPr>
                <w:sz w:val="16"/>
                <w:szCs w:val="16"/>
                <w:lang w:val="en-PH"/>
              </w:rPr>
              <w:t xml:space="preserve">-If specifications cannot be determined, </w:t>
            </w:r>
            <w:r w:rsidR="00150DD3" w:rsidRPr="278B6D7A">
              <w:rPr>
                <w:sz w:val="16"/>
                <w:szCs w:val="16"/>
                <w:lang w:val="en-PH"/>
              </w:rPr>
              <w:t>kindly provide the specific model of the product</w:t>
            </w:r>
          </w:p>
        </w:tc>
      </w:tr>
      <w:tr w:rsidR="00C03B10" w14:paraId="558DAF7C" w14:textId="77777777" w:rsidTr="278B6D7A">
        <w:trPr>
          <w:trHeight w:val="80"/>
        </w:trPr>
        <w:tc>
          <w:tcPr>
            <w:tcW w:w="675" w:type="dxa"/>
          </w:tcPr>
          <w:p w14:paraId="759745BB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354" w:type="dxa"/>
          </w:tcPr>
          <w:p w14:paraId="4C845A3C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  <w:p w14:paraId="475B0E98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579" w:type="dxa"/>
          </w:tcPr>
          <w:p w14:paraId="0B4BBA35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733346B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112BBA1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C03B10" w14:paraId="6D9B78FF" w14:textId="77777777" w:rsidTr="278B6D7A">
        <w:trPr>
          <w:trHeight w:val="80"/>
        </w:trPr>
        <w:tc>
          <w:tcPr>
            <w:tcW w:w="675" w:type="dxa"/>
          </w:tcPr>
          <w:p w14:paraId="03D0EB20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354" w:type="dxa"/>
          </w:tcPr>
          <w:p w14:paraId="22E4A6A9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  <w:p w14:paraId="00D8E42D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579" w:type="dxa"/>
          </w:tcPr>
          <w:p w14:paraId="1BB632A5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37C1A26F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1A814E09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  <w:tr w:rsidR="00C03B10" w14:paraId="743DBFD1" w14:textId="77777777" w:rsidTr="278B6D7A">
        <w:trPr>
          <w:trHeight w:val="80"/>
        </w:trPr>
        <w:tc>
          <w:tcPr>
            <w:tcW w:w="675" w:type="dxa"/>
          </w:tcPr>
          <w:p w14:paraId="4985554D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354" w:type="dxa"/>
          </w:tcPr>
          <w:p w14:paraId="2F0D119C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  <w:p w14:paraId="1B26585F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579" w:type="dxa"/>
          </w:tcPr>
          <w:p w14:paraId="2918EF7B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947" w:type="dxa"/>
          </w:tcPr>
          <w:p w14:paraId="3CA819A6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95" w:type="dxa"/>
          </w:tcPr>
          <w:p w14:paraId="17ECD896" w14:textId="77777777" w:rsidR="00754E6B" w:rsidRPr="004E1F10" w:rsidRDefault="00754E6B" w:rsidP="00754E6B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640F95E7" w14:textId="3AD793ED" w:rsidR="00B40159" w:rsidRPr="004E1F10" w:rsidRDefault="00B40159" w:rsidP="00B40159">
      <w:pPr>
        <w:pStyle w:val="NoSpacing"/>
        <w:rPr>
          <w:sz w:val="16"/>
          <w:szCs w:val="16"/>
        </w:rPr>
      </w:pPr>
      <w:r w:rsidRPr="004E1F10">
        <w:rPr>
          <w:sz w:val="16"/>
          <w:szCs w:val="16"/>
        </w:rPr>
        <w:t>*</w:t>
      </w:r>
      <w:r w:rsidR="00F32D2F" w:rsidRPr="004E1F10">
        <w:rPr>
          <w:sz w:val="16"/>
          <w:szCs w:val="16"/>
        </w:rPr>
        <w:t xml:space="preserve">Properly fill up the form, </w:t>
      </w:r>
      <w:r w:rsidRPr="004E1F10">
        <w:rPr>
          <w:sz w:val="16"/>
          <w:szCs w:val="16"/>
        </w:rPr>
        <w:t xml:space="preserve">Use separate </w:t>
      </w:r>
      <w:r w:rsidR="00473B00" w:rsidRPr="004E1F10">
        <w:rPr>
          <w:sz w:val="16"/>
          <w:szCs w:val="16"/>
        </w:rPr>
        <w:t>sheets</w:t>
      </w:r>
      <w:r w:rsidRPr="004E1F10">
        <w:rPr>
          <w:sz w:val="16"/>
          <w:szCs w:val="16"/>
        </w:rPr>
        <w:t xml:space="preserve"> if necessary.</w:t>
      </w:r>
    </w:p>
    <w:p w14:paraId="4584A4CE" w14:textId="77777777" w:rsidR="004E1F10" w:rsidRPr="004E1F10" w:rsidRDefault="004E1F10" w:rsidP="004E1F10">
      <w:pPr>
        <w:pStyle w:val="NoSpacing"/>
        <w:rPr>
          <w:sz w:val="16"/>
          <w:szCs w:val="16"/>
        </w:rPr>
      </w:pPr>
      <w:r w:rsidRPr="004E1F10">
        <w:rPr>
          <w:sz w:val="16"/>
          <w:szCs w:val="16"/>
        </w:rPr>
        <w:t>*Only I.T. Equipment should be listed in this form</w:t>
      </w:r>
    </w:p>
    <w:p w14:paraId="611BA27C" w14:textId="05D9AE68" w:rsidR="00F32D2F" w:rsidRPr="004E1F10" w:rsidRDefault="00F32D2F" w:rsidP="278B6D7A">
      <w:pPr>
        <w:pStyle w:val="NoSpacing"/>
        <w:rPr>
          <w:sz w:val="16"/>
          <w:szCs w:val="16"/>
          <w:lang w:val="en-PH"/>
        </w:rPr>
      </w:pPr>
      <w:r w:rsidRPr="278B6D7A">
        <w:rPr>
          <w:sz w:val="16"/>
          <w:szCs w:val="16"/>
          <w:lang w:val="en-PH"/>
        </w:rPr>
        <w:t>*Submitted requests are subjected for</w:t>
      </w:r>
      <w:r w:rsidR="004E1F10" w:rsidRPr="278B6D7A">
        <w:rPr>
          <w:sz w:val="16"/>
          <w:szCs w:val="16"/>
          <w:lang w:val="en-PH"/>
        </w:rPr>
        <w:t xml:space="preserve"> evaluation and</w:t>
      </w:r>
      <w:r w:rsidRPr="278B6D7A">
        <w:rPr>
          <w:sz w:val="16"/>
          <w:szCs w:val="16"/>
          <w:lang w:val="en-PH"/>
        </w:rPr>
        <w:t xml:space="preserve"> approval of</w:t>
      </w:r>
      <w:r w:rsidR="00127C58" w:rsidRPr="278B6D7A">
        <w:rPr>
          <w:sz w:val="16"/>
          <w:szCs w:val="16"/>
          <w:lang w:val="en-PH"/>
        </w:rPr>
        <w:t xml:space="preserve"> the</w:t>
      </w:r>
      <w:r w:rsidRPr="278B6D7A">
        <w:rPr>
          <w:sz w:val="16"/>
          <w:szCs w:val="16"/>
          <w:lang w:val="en-PH"/>
        </w:rPr>
        <w:t xml:space="preserve"> PPMP Committee</w:t>
      </w:r>
    </w:p>
    <w:p w14:paraId="451FEDC4" w14:textId="356AACE0" w:rsidR="00B40159" w:rsidRDefault="00B40159" w:rsidP="00754E6B"/>
    <w:p w14:paraId="7DC2A927" w14:textId="77777777" w:rsidR="001537ED" w:rsidRDefault="001537ED" w:rsidP="00754E6B"/>
    <w:p w14:paraId="3D918C3C" w14:textId="1279B510" w:rsidR="00150DD3" w:rsidRDefault="002742D7" w:rsidP="00754E6B">
      <w:r>
        <w:t>Prepared by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73B00">
        <w:t xml:space="preserve">            Noted</w:t>
      </w:r>
      <w:r>
        <w:t>:</w:t>
      </w:r>
    </w:p>
    <w:p w14:paraId="5573C64D" w14:textId="77777777" w:rsidR="002742D7" w:rsidRDefault="002742D7" w:rsidP="00754E6B"/>
    <w:p w14:paraId="1CEAC080" w14:textId="3D5610BB" w:rsidR="002742D7" w:rsidRDefault="002742D7" w:rsidP="002742D7">
      <w:r>
        <w:t>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</w:t>
      </w:r>
      <w:r w:rsidR="00473B00">
        <w:t>______</w:t>
      </w:r>
      <w:r>
        <w:t>__________________</w:t>
      </w:r>
    </w:p>
    <w:p w14:paraId="4BB72ED7" w14:textId="24F3B0B6" w:rsidR="002742D7" w:rsidRPr="00754E6B" w:rsidRDefault="002742D7" w:rsidP="00754E6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73B00">
        <w:t xml:space="preserve">          </w:t>
      </w:r>
      <w:r>
        <w:t xml:space="preserve">  </w:t>
      </w:r>
      <w:r w:rsidR="00473B00">
        <w:t>College Dean</w:t>
      </w:r>
      <w:r>
        <w:t xml:space="preserve"> / Head of Office</w:t>
      </w:r>
    </w:p>
    <w:sectPr w:rsidR="002742D7" w:rsidRPr="00754E6B" w:rsidSect="004A7460">
      <w:headerReference w:type="default" r:id="rId11"/>
      <w:footerReference w:type="default" r:id="rId12"/>
      <w:type w:val="continuous"/>
      <w:pgSz w:w="12240" w:h="18720" w:code="10000"/>
      <w:pgMar w:top="1440" w:right="1440" w:bottom="1440" w:left="144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547F9" w14:textId="77777777" w:rsidR="00623BDE" w:rsidRDefault="00623BDE" w:rsidP="00583DA7">
      <w:r>
        <w:separator/>
      </w:r>
    </w:p>
  </w:endnote>
  <w:endnote w:type="continuationSeparator" w:id="0">
    <w:p w14:paraId="7B2E9CC3" w14:textId="77777777" w:rsidR="00623BDE" w:rsidRDefault="00623BDE" w:rsidP="00583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2710"/>
      <w:gridCol w:w="2054"/>
      <w:gridCol w:w="2879"/>
      <w:gridCol w:w="1707"/>
    </w:tblGrid>
    <w:tr w:rsidR="0069477B" w14:paraId="03622C15" w14:textId="77777777" w:rsidTr="00B1570D">
      <w:trPr>
        <w:jc w:val="center"/>
      </w:trPr>
      <w:tc>
        <w:tcPr>
          <w:tcW w:w="2711" w:type="dxa"/>
        </w:tcPr>
        <w:p w14:paraId="2B8C4209" w14:textId="5C6011E0" w:rsidR="0069477B" w:rsidRPr="00E42E4A" w:rsidRDefault="0069477B" w:rsidP="0069477B">
          <w:pPr>
            <w:pStyle w:val="Footer"/>
            <w:rPr>
              <w:sz w:val="20"/>
              <w:szCs w:val="20"/>
            </w:rPr>
          </w:pPr>
          <w:r w:rsidRPr="00E42E4A">
            <w:rPr>
              <w:sz w:val="20"/>
              <w:szCs w:val="20"/>
            </w:rPr>
            <w:t xml:space="preserve">Form </w:t>
          </w:r>
          <w:r w:rsidR="007D250D" w:rsidRPr="00E42E4A">
            <w:rPr>
              <w:sz w:val="20"/>
              <w:szCs w:val="20"/>
            </w:rPr>
            <w:t>No.:</w:t>
          </w:r>
          <w:r w:rsidR="007D250D">
            <w:rPr>
              <w:sz w:val="20"/>
              <w:szCs w:val="20"/>
            </w:rPr>
            <w:t xml:space="preserve"> TSU</w:t>
          </w:r>
          <w:r>
            <w:rPr>
              <w:sz w:val="20"/>
              <w:szCs w:val="20"/>
            </w:rPr>
            <w:t>-MIS-SF-</w:t>
          </w:r>
          <w:r w:rsidR="00473B00">
            <w:rPr>
              <w:sz w:val="20"/>
              <w:szCs w:val="20"/>
            </w:rPr>
            <w:t>29</w:t>
          </w:r>
        </w:p>
      </w:tc>
      <w:tc>
        <w:tcPr>
          <w:tcW w:w="2054" w:type="dxa"/>
        </w:tcPr>
        <w:p w14:paraId="3ECE1AFA" w14:textId="52677021" w:rsidR="0069477B" w:rsidRPr="00E42E4A" w:rsidRDefault="0069477B" w:rsidP="0069477B">
          <w:pPr>
            <w:pStyle w:val="Footer"/>
            <w:rPr>
              <w:sz w:val="20"/>
              <w:szCs w:val="20"/>
            </w:rPr>
          </w:pPr>
          <w:r w:rsidRPr="00E42E4A">
            <w:rPr>
              <w:sz w:val="20"/>
              <w:szCs w:val="20"/>
            </w:rPr>
            <w:t>Revision No.:</w:t>
          </w:r>
          <w:r>
            <w:rPr>
              <w:sz w:val="20"/>
              <w:szCs w:val="20"/>
            </w:rPr>
            <w:t>0</w:t>
          </w:r>
          <w:r w:rsidR="00473B00">
            <w:rPr>
              <w:sz w:val="20"/>
              <w:szCs w:val="20"/>
            </w:rPr>
            <w:t>3</w:t>
          </w:r>
        </w:p>
      </w:tc>
      <w:tc>
        <w:tcPr>
          <w:tcW w:w="2880" w:type="dxa"/>
        </w:tcPr>
        <w:p w14:paraId="03EDBC25" w14:textId="52FF403E" w:rsidR="0069477B" w:rsidRPr="00E42E4A" w:rsidRDefault="0069477B" w:rsidP="0069477B">
          <w:pPr>
            <w:pStyle w:val="Footer"/>
            <w:rPr>
              <w:sz w:val="20"/>
              <w:szCs w:val="20"/>
            </w:rPr>
          </w:pPr>
          <w:r w:rsidRPr="00E42E4A">
            <w:rPr>
              <w:sz w:val="20"/>
              <w:szCs w:val="20"/>
            </w:rPr>
            <w:t>Effectivity Date:</w:t>
          </w:r>
          <w:r w:rsidR="00EB376F">
            <w:rPr>
              <w:sz w:val="20"/>
              <w:szCs w:val="20"/>
            </w:rPr>
            <w:t xml:space="preserve"> </w:t>
          </w:r>
          <w:r w:rsidR="00473B00">
            <w:rPr>
              <w:sz w:val="18"/>
              <w:szCs w:val="18"/>
            </w:rPr>
            <w:t xml:space="preserve">October </w:t>
          </w:r>
          <w:r w:rsidR="005B77E0">
            <w:rPr>
              <w:sz w:val="18"/>
              <w:szCs w:val="18"/>
            </w:rPr>
            <w:t>30</w:t>
          </w:r>
          <w:r w:rsidR="00473B00">
            <w:rPr>
              <w:sz w:val="18"/>
              <w:szCs w:val="18"/>
            </w:rPr>
            <w:t>, 2024</w:t>
          </w:r>
        </w:p>
      </w:tc>
      <w:tc>
        <w:tcPr>
          <w:tcW w:w="1707" w:type="dxa"/>
        </w:tcPr>
        <w:p w14:paraId="52578A51" w14:textId="77777777" w:rsidR="0069477B" w:rsidRPr="00E42E4A" w:rsidRDefault="0069477B" w:rsidP="0069477B">
          <w:pPr>
            <w:pStyle w:val="Footer"/>
            <w:jc w:val="center"/>
            <w:rPr>
              <w:sz w:val="20"/>
              <w:szCs w:val="20"/>
            </w:rPr>
          </w:pPr>
          <w:r w:rsidRPr="001852C6">
            <w:rPr>
              <w:sz w:val="20"/>
              <w:szCs w:val="20"/>
            </w:rPr>
            <w:t xml:space="preserve">Page </w:t>
          </w:r>
          <w:r w:rsidRPr="001852C6">
            <w:rPr>
              <w:b/>
              <w:bCs/>
              <w:sz w:val="20"/>
              <w:szCs w:val="20"/>
              <w:u w:val="single"/>
            </w:rPr>
            <w:fldChar w:fldCharType="begin"/>
          </w:r>
          <w:r w:rsidRPr="001852C6">
            <w:rPr>
              <w:b/>
              <w:bCs/>
              <w:sz w:val="20"/>
              <w:szCs w:val="20"/>
              <w:u w:val="single"/>
            </w:rPr>
            <w:instrText xml:space="preserve"> PAGE  \* Arabic  \* MERGEFORMAT </w:instrText>
          </w:r>
          <w:r w:rsidRPr="001852C6">
            <w:rPr>
              <w:b/>
              <w:bCs/>
              <w:sz w:val="20"/>
              <w:szCs w:val="20"/>
              <w:u w:val="single"/>
            </w:rPr>
            <w:fldChar w:fldCharType="separate"/>
          </w:r>
          <w:r>
            <w:rPr>
              <w:b/>
              <w:bCs/>
              <w:noProof/>
              <w:sz w:val="20"/>
              <w:szCs w:val="20"/>
              <w:u w:val="single"/>
            </w:rPr>
            <w:t>2</w:t>
          </w:r>
          <w:r w:rsidRPr="001852C6">
            <w:rPr>
              <w:b/>
              <w:bCs/>
              <w:sz w:val="20"/>
              <w:szCs w:val="20"/>
              <w:u w:val="single"/>
            </w:rPr>
            <w:fldChar w:fldCharType="end"/>
          </w:r>
          <w:r w:rsidRPr="001852C6">
            <w:rPr>
              <w:sz w:val="20"/>
              <w:szCs w:val="20"/>
            </w:rPr>
            <w:t xml:space="preserve"> of</w:t>
          </w:r>
          <w:r>
            <w:rPr>
              <w:sz w:val="20"/>
              <w:szCs w:val="20"/>
            </w:rPr>
            <w:t xml:space="preserve"> </w:t>
          </w:r>
          <w:r w:rsidRPr="001852C6">
            <w:rPr>
              <w:b/>
              <w:bCs/>
              <w:sz w:val="20"/>
              <w:szCs w:val="20"/>
              <w:u w:val="single"/>
            </w:rPr>
            <w:fldChar w:fldCharType="begin"/>
          </w:r>
          <w:r w:rsidRPr="001852C6">
            <w:rPr>
              <w:b/>
              <w:bCs/>
              <w:sz w:val="20"/>
              <w:szCs w:val="20"/>
              <w:u w:val="single"/>
            </w:rPr>
            <w:instrText xml:space="preserve"> PAGE  \* Arabic  \* MERGEFORMAT </w:instrText>
          </w:r>
          <w:r w:rsidRPr="001852C6">
            <w:rPr>
              <w:b/>
              <w:bCs/>
              <w:sz w:val="20"/>
              <w:szCs w:val="20"/>
              <w:u w:val="single"/>
            </w:rPr>
            <w:fldChar w:fldCharType="separate"/>
          </w:r>
          <w:r>
            <w:rPr>
              <w:b/>
              <w:bCs/>
              <w:sz w:val="20"/>
              <w:szCs w:val="20"/>
              <w:u w:val="single"/>
            </w:rPr>
            <w:t>1</w:t>
          </w:r>
          <w:r w:rsidRPr="001852C6">
            <w:rPr>
              <w:b/>
              <w:bCs/>
              <w:sz w:val="20"/>
              <w:szCs w:val="20"/>
              <w:u w:val="single"/>
            </w:rPr>
            <w:fldChar w:fldCharType="end"/>
          </w:r>
        </w:p>
      </w:tc>
    </w:tr>
  </w:tbl>
  <w:p w14:paraId="6841CF42" w14:textId="77777777" w:rsidR="0069477B" w:rsidRPr="0069477B" w:rsidRDefault="0069477B" w:rsidP="006947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C666C" w14:textId="77777777" w:rsidR="00623BDE" w:rsidRDefault="00623BDE" w:rsidP="00583DA7">
      <w:r>
        <w:separator/>
      </w:r>
    </w:p>
  </w:footnote>
  <w:footnote w:type="continuationSeparator" w:id="0">
    <w:p w14:paraId="6B6A07C1" w14:textId="77777777" w:rsidR="00623BDE" w:rsidRDefault="00623BDE" w:rsidP="00583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0E97D" w14:textId="0892B692" w:rsidR="007D250D" w:rsidRDefault="007D250D" w:rsidP="007D250D">
    <w:pPr>
      <w:rPr>
        <w:sz w:val="16"/>
        <w:szCs w:val="16"/>
      </w:rPr>
    </w:pPr>
    <w:r w:rsidRPr="007639B4">
      <w:rPr>
        <w:b/>
        <w:noProof/>
        <w:sz w:val="16"/>
        <w:szCs w:val="16"/>
      </w:rPr>
      <w:drawing>
        <wp:anchor distT="0" distB="0" distL="114300" distR="114300" simplePos="0" relativeHeight="251658240" behindDoc="1" locked="0" layoutInCell="1" allowOverlap="1" wp14:anchorId="559F7393" wp14:editId="53EDD088">
          <wp:simplePos x="0" y="0"/>
          <wp:positionH relativeFrom="margin">
            <wp:posOffset>-2540</wp:posOffset>
          </wp:positionH>
          <wp:positionV relativeFrom="margin">
            <wp:posOffset>-804545</wp:posOffset>
          </wp:positionV>
          <wp:extent cx="1016000" cy="497840"/>
          <wp:effectExtent l="0" t="0" r="0" b="0"/>
          <wp:wrapTight wrapText="bothSides">
            <wp:wrapPolygon edited="0">
              <wp:start x="10125" y="0"/>
              <wp:lineTo x="2025" y="4959"/>
              <wp:lineTo x="0" y="8265"/>
              <wp:lineTo x="0" y="19010"/>
              <wp:lineTo x="810" y="20663"/>
              <wp:lineTo x="20655" y="20663"/>
              <wp:lineTo x="21060" y="8265"/>
              <wp:lineTo x="21060" y="1653"/>
              <wp:lineTo x="20250" y="0"/>
              <wp:lineTo x="10125" y="0"/>
            </wp:wrapPolygon>
          </wp:wrapTight>
          <wp:docPr id="9" name="Picture 9" descr="D:\logo\M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M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000" cy="497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3AA2C2A" w14:textId="1EC50D0F" w:rsidR="007D250D" w:rsidRPr="007639B4" w:rsidRDefault="007D250D" w:rsidP="007D250D">
    <w:pPr>
      <w:rPr>
        <w:caps/>
        <w:sz w:val="16"/>
        <w:szCs w:val="16"/>
      </w:rPr>
    </w:pPr>
    <w:r w:rsidRPr="007639B4">
      <w:rPr>
        <w:sz w:val="16"/>
        <w:szCs w:val="16"/>
      </w:rPr>
      <w:t>T</w:t>
    </w:r>
    <w:r w:rsidRPr="007639B4">
      <w:rPr>
        <w:caps/>
        <w:sz w:val="16"/>
        <w:szCs w:val="16"/>
      </w:rPr>
      <w:t>arlac State University</w:t>
    </w:r>
  </w:p>
  <w:p w14:paraId="226D133D" w14:textId="7C37DE0C" w:rsidR="007D250D" w:rsidRPr="007639B4" w:rsidRDefault="00473B00" w:rsidP="007D250D">
    <w:pPr>
      <w:rPr>
        <w:b/>
        <w:caps/>
        <w:sz w:val="16"/>
        <w:szCs w:val="16"/>
      </w:rPr>
    </w:pPr>
    <w:r>
      <w:rPr>
        <w:b/>
        <w:caps/>
        <w:sz w:val="16"/>
        <w:szCs w:val="16"/>
      </w:rPr>
      <w:t>OFFICE OF</w:t>
    </w:r>
    <w:r w:rsidR="00C03B10">
      <w:rPr>
        <w:b/>
        <w:caps/>
        <w:sz w:val="16"/>
        <w:szCs w:val="16"/>
      </w:rPr>
      <w:t xml:space="preserve"> </w:t>
    </w:r>
    <w:r w:rsidR="007D250D" w:rsidRPr="007639B4">
      <w:rPr>
        <w:b/>
        <w:caps/>
        <w:sz w:val="16"/>
        <w:szCs w:val="16"/>
      </w:rPr>
      <w:t>MANAGEMENT INFORMATION SYSTEMS</w:t>
    </w:r>
  </w:p>
  <w:p w14:paraId="4D87C5AE" w14:textId="14F4FF5A" w:rsidR="007D250D" w:rsidRPr="007639B4" w:rsidRDefault="00C03B10" w:rsidP="007D250D">
    <w:pPr>
      <w:pStyle w:val="NoSpacing"/>
      <w:rPr>
        <w:b/>
      </w:rPr>
    </w:pPr>
    <w:r>
      <w:rPr>
        <w:rStyle w:val="normaltextrun"/>
        <w:rFonts w:ascii="Calibri" w:hAnsi="Calibri"/>
        <w:b/>
        <w:bCs/>
        <w:u w:val="single"/>
      </w:rPr>
      <w:t>I.T. EQUIPMENT REQUEST FORM FOR PPMP</w:t>
    </w:r>
  </w:p>
  <w:p w14:paraId="6CB778BA" w14:textId="76F44953" w:rsidR="007D250D" w:rsidRPr="00834C25" w:rsidRDefault="278B6D7A" w:rsidP="278B6D7A">
    <w:pPr>
      <w:pStyle w:val="NoSpacing"/>
      <w:spacing w:line="360" w:lineRule="auto"/>
      <w:rPr>
        <w:rFonts w:ascii="Calibri" w:hAnsi="Calibri"/>
        <w:sz w:val="20"/>
        <w:szCs w:val="20"/>
        <w:lang w:val="en-PH"/>
      </w:rPr>
    </w:pPr>
    <w:r w:rsidRPr="278B6D7A">
      <w:rPr>
        <w:rStyle w:val="normaltextrun"/>
        <w:rFonts w:ascii="Calibri" w:hAnsi="Calibri"/>
        <w:sz w:val="16"/>
        <w:szCs w:val="16"/>
        <w:lang w:val="en-PH"/>
      </w:rPr>
      <w:t>To be duly filled up by the REQUESTING OFFICE / COLLEGE.</w:t>
    </w:r>
  </w:p>
  <w:p w14:paraId="561A5A5E" w14:textId="77777777" w:rsidR="00583DA7" w:rsidRPr="007D250D" w:rsidRDefault="00583DA7" w:rsidP="007D25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154B6"/>
    <w:multiLevelType w:val="hybridMultilevel"/>
    <w:tmpl w:val="10B8BDFA"/>
    <w:lvl w:ilvl="0" w:tplc="4760989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46BAB"/>
    <w:multiLevelType w:val="hybridMultilevel"/>
    <w:tmpl w:val="7A0C805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DE3657"/>
    <w:multiLevelType w:val="hybridMultilevel"/>
    <w:tmpl w:val="DA02214A"/>
    <w:lvl w:ilvl="0" w:tplc="1E087396">
      <w:start w:val="7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7578F"/>
    <w:multiLevelType w:val="hybridMultilevel"/>
    <w:tmpl w:val="FBB600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D2331C"/>
    <w:multiLevelType w:val="hybridMultilevel"/>
    <w:tmpl w:val="EFE012A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96CCB"/>
    <w:multiLevelType w:val="hybridMultilevel"/>
    <w:tmpl w:val="BCA471F4"/>
    <w:lvl w:ilvl="0" w:tplc="176C10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345E4"/>
    <w:multiLevelType w:val="hybridMultilevel"/>
    <w:tmpl w:val="477AA84C"/>
    <w:lvl w:ilvl="0" w:tplc="352675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01CF9"/>
    <w:multiLevelType w:val="hybridMultilevel"/>
    <w:tmpl w:val="F244BD46"/>
    <w:lvl w:ilvl="0" w:tplc="1A78B60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561"/>
    <w:multiLevelType w:val="hybridMultilevel"/>
    <w:tmpl w:val="B686C622"/>
    <w:lvl w:ilvl="0" w:tplc="D0F011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B337AA"/>
    <w:multiLevelType w:val="hybridMultilevel"/>
    <w:tmpl w:val="44FE26DA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B7F4148"/>
    <w:multiLevelType w:val="hybridMultilevel"/>
    <w:tmpl w:val="6D805F00"/>
    <w:lvl w:ilvl="0" w:tplc="80D4A6B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5E3B2D"/>
    <w:multiLevelType w:val="hybridMultilevel"/>
    <w:tmpl w:val="0B868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8D2021"/>
    <w:multiLevelType w:val="hybridMultilevel"/>
    <w:tmpl w:val="76E24F30"/>
    <w:lvl w:ilvl="0" w:tplc="B9AC8FE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A37C8"/>
    <w:multiLevelType w:val="hybridMultilevel"/>
    <w:tmpl w:val="BBC88166"/>
    <w:lvl w:ilvl="0" w:tplc="6674F0C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814713">
    <w:abstractNumId w:val="1"/>
  </w:num>
  <w:num w:numId="2" w16cid:durableId="284624913">
    <w:abstractNumId w:val="4"/>
  </w:num>
  <w:num w:numId="3" w16cid:durableId="584270837">
    <w:abstractNumId w:val="3"/>
  </w:num>
  <w:num w:numId="4" w16cid:durableId="1798451964">
    <w:abstractNumId w:val="11"/>
  </w:num>
  <w:num w:numId="5" w16cid:durableId="2006518744">
    <w:abstractNumId w:val="2"/>
  </w:num>
  <w:num w:numId="6" w16cid:durableId="528026431">
    <w:abstractNumId w:val="0"/>
  </w:num>
  <w:num w:numId="7" w16cid:durableId="263073937">
    <w:abstractNumId w:val="8"/>
  </w:num>
  <w:num w:numId="8" w16cid:durableId="729109764">
    <w:abstractNumId w:val="13"/>
  </w:num>
  <w:num w:numId="9" w16cid:durableId="660699991">
    <w:abstractNumId w:val="5"/>
  </w:num>
  <w:num w:numId="10" w16cid:durableId="1993875064">
    <w:abstractNumId w:val="7"/>
  </w:num>
  <w:num w:numId="11" w16cid:durableId="1854345738">
    <w:abstractNumId w:val="10"/>
  </w:num>
  <w:num w:numId="12" w16cid:durableId="1601061761">
    <w:abstractNumId w:val="12"/>
  </w:num>
  <w:num w:numId="13" w16cid:durableId="2122071890">
    <w:abstractNumId w:val="9"/>
  </w:num>
  <w:num w:numId="14" w16cid:durableId="19085647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7YwMjExMDM0NzdS0lEKTi0uzszPAymwrAUA/GE4CywAAAA="/>
  </w:docVars>
  <w:rsids>
    <w:rsidRoot w:val="00583DA7"/>
    <w:rsid w:val="0000167E"/>
    <w:rsid w:val="00003530"/>
    <w:rsid w:val="000050DA"/>
    <w:rsid w:val="00010FED"/>
    <w:rsid w:val="000133C2"/>
    <w:rsid w:val="0001523C"/>
    <w:rsid w:val="0001772A"/>
    <w:rsid w:val="000317E7"/>
    <w:rsid w:val="00043895"/>
    <w:rsid w:val="00047BB2"/>
    <w:rsid w:val="00050CBF"/>
    <w:rsid w:val="000547B1"/>
    <w:rsid w:val="000560D3"/>
    <w:rsid w:val="00057CD7"/>
    <w:rsid w:val="000639DD"/>
    <w:rsid w:val="0006587C"/>
    <w:rsid w:val="00071037"/>
    <w:rsid w:val="00081C20"/>
    <w:rsid w:val="00083B2F"/>
    <w:rsid w:val="00085D98"/>
    <w:rsid w:val="00085E4A"/>
    <w:rsid w:val="00091CDE"/>
    <w:rsid w:val="00093982"/>
    <w:rsid w:val="00097615"/>
    <w:rsid w:val="000A245D"/>
    <w:rsid w:val="000A2651"/>
    <w:rsid w:val="000B419E"/>
    <w:rsid w:val="000B63B9"/>
    <w:rsid w:val="000C6357"/>
    <w:rsid w:val="000D2A9C"/>
    <w:rsid w:val="000D3DD7"/>
    <w:rsid w:val="000D672C"/>
    <w:rsid w:val="000D7750"/>
    <w:rsid w:val="000E27FC"/>
    <w:rsid w:val="000E3A6A"/>
    <w:rsid w:val="000F0163"/>
    <w:rsid w:val="000F4D30"/>
    <w:rsid w:val="0010066E"/>
    <w:rsid w:val="001162C4"/>
    <w:rsid w:val="00117D39"/>
    <w:rsid w:val="001270B7"/>
    <w:rsid w:val="00127C58"/>
    <w:rsid w:val="0013063D"/>
    <w:rsid w:val="00135E79"/>
    <w:rsid w:val="00136591"/>
    <w:rsid w:val="00136F52"/>
    <w:rsid w:val="00144FA5"/>
    <w:rsid w:val="00150DD3"/>
    <w:rsid w:val="001537ED"/>
    <w:rsid w:val="001744C4"/>
    <w:rsid w:val="00174622"/>
    <w:rsid w:val="00177E8E"/>
    <w:rsid w:val="001824B8"/>
    <w:rsid w:val="00186D0F"/>
    <w:rsid w:val="001934CA"/>
    <w:rsid w:val="00194C81"/>
    <w:rsid w:val="001A2634"/>
    <w:rsid w:val="001A2784"/>
    <w:rsid w:val="001A2AFF"/>
    <w:rsid w:val="001A744C"/>
    <w:rsid w:val="001B025D"/>
    <w:rsid w:val="001C1DCC"/>
    <w:rsid w:val="001C7FD6"/>
    <w:rsid w:val="001D17BF"/>
    <w:rsid w:val="001D2036"/>
    <w:rsid w:val="001D2174"/>
    <w:rsid w:val="001D2A52"/>
    <w:rsid w:val="001D30F4"/>
    <w:rsid w:val="001D3F04"/>
    <w:rsid w:val="001E1C91"/>
    <w:rsid w:val="001F07A2"/>
    <w:rsid w:val="001F60CD"/>
    <w:rsid w:val="001F68D3"/>
    <w:rsid w:val="00204974"/>
    <w:rsid w:val="002050DE"/>
    <w:rsid w:val="002168C9"/>
    <w:rsid w:val="00217442"/>
    <w:rsid w:val="00220B75"/>
    <w:rsid w:val="00221F6E"/>
    <w:rsid w:val="00221F90"/>
    <w:rsid w:val="00223974"/>
    <w:rsid w:val="00231F83"/>
    <w:rsid w:val="002337CA"/>
    <w:rsid w:val="002415E5"/>
    <w:rsid w:val="002471A8"/>
    <w:rsid w:val="00264774"/>
    <w:rsid w:val="0026688E"/>
    <w:rsid w:val="00267E87"/>
    <w:rsid w:val="00270AB9"/>
    <w:rsid w:val="0027171C"/>
    <w:rsid w:val="00272817"/>
    <w:rsid w:val="002742D7"/>
    <w:rsid w:val="002767D1"/>
    <w:rsid w:val="0027746B"/>
    <w:rsid w:val="00282AC1"/>
    <w:rsid w:val="00286280"/>
    <w:rsid w:val="00291755"/>
    <w:rsid w:val="002929B1"/>
    <w:rsid w:val="0029536A"/>
    <w:rsid w:val="00297881"/>
    <w:rsid w:val="002A2C89"/>
    <w:rsid w:val="002A7BE7"/>
    <w:rsid w:val="002B12AD"/>
    <w:rsid w:val="002B5281"/>
    <w:rsid w:val="002C1153"/>
    <w:rsid w:val="002C2B18"/>
    <w:rsid w:val="002D04AC"/>
    <w:rsid w:val="002D1A50"/>
    <w:rsid w:val="002E3189"/>
    <w:rsid w:val="002E4BC2"/>
    <w:rsid w:val="002E67FD"/>
    <w:rsid w:val="002F0FEE"/>
    <w:rsid w:val="002F1EE0"/>
    <w:rsid w:val="002F40EB"/>
    <w:rsid w:val="002F769C"/>
    <w:rsid w:val="00304EAE"/>
    <w:rsid w:val="00311314"/>
    <w:rsid w:val="0031322D"/>
    <w:rsid w:val="00315A62"/>
    <w:rsid w:val="003165A2"/>
    <w:rsid w:val="00316730"/>
    <w:rsid w:val="00316D8C"/>
    <w:rsid w:val="00322123"/>
    <w:rsid w:val="00322B57"/>
    <w:rsid w:val="0032368C"/>
    <w:rsid w:val="00325D12"/>
    <w:rsid w:val="0033224D"/>
    <w:rsid w:val="00335A8E"/>
    <w:rsid w:val="003438B8"/>
    <w:rsid w:val="003478FD"/>
    <w:rsid w:val="00353E6D"/>
    <w:rsid w:val="00354617"/>
    <w:rsid w:val="00354BDC"/>
    <w:rsid w:val="003569F9"/>
    <w:rsid w:val="00360570"/>
    <w:rsid w:val="00363524"/>
    <w:rsid w:val="0037351E"/>
    <w:rsid w:val="0037493E"/>
    <w:rsid w:val="003764E4"/>
    <w:rsid w:val="00377BA1"/>
    <w:rsid w:val="00380EEA"/>
    <w:rsid w:val="0038262D"/>
    <w:rsid w:val="003859EA"/>
    <w:rsid w:val="003912CB"/>
    <w:rsid w:val="0039306A"/>
    <w:rsid w:val="00393DAD"/>
    <w:rsid w:val="003944EF"/>
    <w:rsid w:val="003A372A"/>
    <w:rsid w:val="003A474B"/>
    <w:rsid w:val="003A4D1A"/>
    <w:rsid w:val="003A57FA"/>
    <w:rsid w:val="003B1224"/>
    <w:rsid w:val="003D484D"/>
    <w:rsid w:val="003D603C"/>
    <w:rsid w:val="003E41A6"/>
    <w:rsid w:val="003F0F0C"/>
    <w:rsid w:val="003F3008"/>
    <w:rsid w:val="004011D1"/>
    <w:rsid w:val="00402484"/>
    <w:rsid w:val="00405BC4"/>
    <w:rsid w:val="00415CB4"/>
    <w:rsid w:val="004245A8"/>
    <w:rsid w:val="00425CE1"/>
    <w:rsid w:val="00426DB5"/>
    <w:rsid w:val="00430040"/>
    <w:rsid w:val="004332C0"/>
    <w:rsid w:val="00441B7A"/>
    <w:rsid w:val="0044255A"/>
    <w:rsid w:val="00442F1D"/>
    <w:rsid w:val="0044642D"/>
    <w:rsid w:val="0045067B"/>
    <w:rsid w:val="004513E0"/>
    <w:rsid w:val="00452930"/>
    <w:rsid w:val="00457A00"/>
    <w:rsid w:val="0046264B"/>
    <w:rsid w:val="00466ECC"/>
    <w:rsid w:val="00473B00"/>
    <w:rsid w:val="0048130B"/>
    <w:rsid w:val="00486138"/>
    <w:rsid w:val="004A0191"/>
    <w:rsid w:val="004A40A4"/>
    <w:rsid w:val="004A7460"/>
    <w:rsid w:val="004A7BAE"/>
    <w:rsid w:val="004B2E69"/>
    <w:rsid w:val="004B2EF8"/>
    <w:rsid w:val="004C1137"/>
    <w:rsid w:val="004C48B6"/>
    <w:rsid w:val="004D3769"/>
    <w:rsid w:val="004E1F10"/>
    <w:rsid w:val="004E3317"/>
    <w:rsid w:val="004E44B1"/>
    <w:rsid w:val="004E67ED"/>
    <w:rsid w:val="004F2213"/>
    <w:rsid w:val="00502645"/>
    <w:rsid w:val="00514734"/>
    <w:rsid w:val="00540B67"/>
    <w:rsid w:val="005463E9"/>
    <w:rsid w:val="005471A9"/>
    <w:rsid w:val="00547241"/>
    <w:rsid w:val="0054764E"/>
    <w:rsid w:val="00547FD5"/>
    <w:rsid w:val="005514BD"/>
    <w:rsid w:val="0055193A"/>
    <w:rsid w:val="00553EB7"/>
    <w:rsid w:val="00554288"/>
    <w:rsid w:val="00562991"/>
    <w:rsid w:val="00562A4A"/>
    <w:rsid w:val="00563942"/>
    <w:rsid w:val="00565F28"/>
    <w:rsid w:val="005801A5"/>
    <w:rsid w:val="00583DA7"/>
    <w:rsid w:val="005877D7"/>
    <w:rsid w:val="00587DD0"/>
    <w:rsid w:val="005A1E89"/>
    <w:rsid w:val="005A4B3D"/>
    <w:rsid w:val="005A5A1B"/>
    <w:rsid w:val="005B0A20"/>
    <w:rsid w:val="005B27F8"/>
    <w:rsid w:val="005B38F5"/>
    <w:rsid w:val="005B77E0"/>
    <w:rsid w:val="005C135C"/>
    <w:rsid w:val="005C28CA"/>
    <w:rsid w:val="005C4434"/>
    <w:rsid w:val="005C479C"/>
    <w:rsid w:val="005C51D5"/>
    <w:rsid w:val="005D60AC"/>
    <w:rsid w:val="005E470C"/>
    <w:rsid w:val="005F65F3"/>
    <w:rsid w:val="005F6B46"/>
    <w:rsid w:val="00623BDE"/>
    <w:rsid w:val="00625D1E"/>
    <w:rsid w:val="00625E23"/>
    <w:rsid w:val="00626AAE"/>
    <w:rsid w:val="0062755F"/>
    <w:rsid w:val="00631527"/>
    <w:rsid w:val="00640B68"/>
    <w:rsid w:val="006541CE"/>
    <w:rsid w:val="00655D1D"/>
    <w:rsid w:val="006615DA"/>
    <w:rsid w:val="00665055"/>
    <w:rsid w:val="00670608"/>
    <w:rsid w:val="00670C8D"/>
    <w:rsid w:val="00670CAE"/>
    <w:rsid w:val="006716C9"/>
    <w:rsid w:val="00682FB7"/>
    <w:rsid w:val="0069294A"/>
    <w:rsid w:val="0069477B"/>
    <w:rsid w:val="006A0AE9"/>
    <w:rsid w:val="006A1C74"/>
    <w:rsid w:val="006A5EDB"/>
    <w:rsid w:val="006B16C4"/>
    <w:rsid w:val="006B2CBB"/>
    <w:rsid w:val="006C06B7"/>
    <w:rsid w:val="006C40AB"/>
    <w:rsid w:val="006D3681"/>
    <w:rsid w:val="006E41E2"/>
    <w:rsid w:val="006E73C2"/>
    <w:rsid w:val="006F0C48"/>
    <w:rsid w:val="006F4886"/>
    <w:rsid w:val="006F6DE5"/>
    <w:rsid w:val="00706044"/>
    <w:rsid w:val="0071262E"/>
    <w:rsid w:val="00712DEF"/>
    <w:rsid w:val="00722FB3"/>
    <w:rsid w:val="007306DC"/>
    <w:rsid w:val="007377A9"/>
    <w:rsid w:val="00737E00"/>
    <w:rsid w:val="007468A8"/>
    <w:rsid w:val="00753429"/>
    <w:rsid w:val="00754E6B"/>
    <w:rsid w:val="00765C4D"/>
    <w:rsid w:val="00775E7F"/>
    <w:rsid w:val="007769ED"/>
    <w:rsid w:val="00780D6A"/>
    <w:rsid w:val="0078296A"/>
    <w:rsid w:val="00784588"/>
    <w:rsid w:val="00795B5B"/>
    <w:rsid w:val="007A23C9"/>
    <w:rsid w:val="007A3652"/>
    <w:rsid w:val="007B4751"/>
    <w:rsid w:val="007B676B"/>
    <w:rsid w:val="007C7BE1"/>
    <w:rsid w:val="007D250D"/>
    <w:rsid w:val="007D7DFB"/>
    <w:rsid w:val="007E0558"/>
    <w:rsid w:val="007E2C88"/>
    <w:rsid w:val="007E3C5C"/>
    <w:rsid w:val="007F41F8"/>
    <w:rsid w:val="00802702"/>
    <w:rsid w:val="00804D80"/>
    <w:rsid w:val="008103C0"/>
    <w:rsid w:val="00811836"/>
    <w:rsid w:val="0081484F"/>
    <w:rsid w:val="00820F11"/>
    <w:rsid w:val="00822A5C"/>
    <w:rsid w:val="00825040"/>
    <w:rsid w:val="0083105C"/>
    <w:rsid w:val="00844E2F"/>
    <w:rsid w:val="00846D65"/>
    <w:rsid w:val="00853458"/>
    <w:rsid w:val="00860285"/>
    <w:rsid w:val="00860E14"/>
    <w:rsid w:val="008620D8"/>
    <w:rsid w:val="00863DD4"/>
    <w:rsid w:val="008661A2"/>
    <w:rsid w:val="008749D4"/>
    <w:rsid w:val="00877E0B"/>
    <w:rsid w:val="00880F73"/>
    <w:rsid w:val="00881CA0"/>
    <w:rsid w:val="008830D7"/>
    <w:rsid w:val="00885F3B"/>
    <w:rsid w:val="0089771C"/>
    <w:rsid w:val="008C2609"/>
    <w:rsid w:val="008C763C"/>
    <w:rsid w:val="008D12F1"/>
    <w:rsid w:val="008D1DED"/>
    <w:rsid w:val="008D3729"/>
    <w:rsid w:val="008D6276"/>
    <w:rsid w:val="008F2F4E"/>
    <w:rsid w:val="008F4208"/>
    <w:rsid w:val="00900EDD"/>
    <w:rsid w:val="009030A9"/>
    <w:rsid w:val="00904644"/>
    <w:rsid w:val="00907D8C"/>
    <w:rsid w:val="00907E0A"/>
    <w:rsid w:val="00910149"/>
    <w:rsid w:val="0091320A"/>
    <w:rsid w:val="009157C4"/>
    <w:rsid w:val="009200F4"/>
    <w:rsid w:val="00924C5D"/>
    <w:rsid w:val="0093010C"/>
    <w:rsid w:val="00940C69"/>
    <w:rsid w:val="00940F47"/>
    <w:rsid w:val="0094761B"/>
    <w:rsid w:val="00947F01"/>
    <w:rsid w:val="009502AF"/>
    <w:rsid w:val="00956798"/>
    <w:rsid w:val="009575D9"/>
    <w:rsid w:val="00966BCE"/>
    <w:rsid w:val="00972106"/>
    <w:rsid w:val="0097221B"/>
    <w:rsid w:val="0097477A"/>
    <w:rsid w:val="0097587F"/>
    <w:rsid w:val="009774A6"/>
    <w:rsid w:val="009803D3"/>
    <w:rsid w:val="00983D51"/>
    <w:rsid w:val="00985755"/>
    <w:rsid w:val="00990091"/>
    <w:rsid w:val="009900C8"/>
    <w:rsid w:val="00992EBA"/>
    <w:rsid w:val="0099415E"/>
    <w:rsid w:val="00997E1E"/>
    <w:rsid w:val="009A08CA"/>
    <w:rsid w:val="009A2962"/>
    <w:rsid w:val="009A2F50"/>
    <w:rsid w:val="009A4073"/>
    <w:rsid w:val="009A64BB"/>
    <w:rsid w:val="009B2DB7"/>
    <w:rsid w:val="009C2845"/>
    <w:rsid w:val="009C527A"/>
    <w:rsid w:val="009D0EB1"/>
    <w:rsid w:val="009D2FCF"/>
    <w:rsid w:val="009D5700"/>
    <w:rsid w:val="009E51AD"/>
    <w:rsid w:val="009F1467"/>
    <w:rsid w:val="00A00AAA"/>
    <w:rsid w:val="00A04551"/>
    <w:rsid w:val="00A23CD5"/>
    <w:rsid w:val="00A30463"/>
    <w:rsid w:val="00A30F22"/>
    <w:rsid w:val="00A3172F"/>
    <w:rsid w:val="00A44AE7"/>
    <w:rsid w:val="00A50116"/>
    <w:rsid w:val="00A50D18"/>
    <w:rsid w:val="00A5695E"/>
    <w:rsid w:val="00A57617"/>
    <w:rsid w:val="00A6250A"/>
    <w:rsid w:val="00A6377E"/>
    <w:rsid w:val="00A70C56"/>
    <w:rsid w:val="00A74873"/>
    <w:rsid w:val="00A80B90"/>
    <w:rsid w:val="00A8214C"/>
    <w:rsid w:val="00A83592"/>
    <w:rsid w:val="00A83E40"/>
    <w:rsid w:val="00A93548"/>
    <w:rsid w:val="00AA5CAD"/>
    <w:rsid w:val="00AA695B"/>
    <w:rsid w:val="00AA6AB9"/>
    <w:rsid w:val="00AB7AF8"/>
    <w:rsid w:val="00AC7E32"/>
    <w:rsid w:val="00AD0C03"/>
    <w:rsid w:val="00AD4F94"/>
    <w:rsid w:val="00AD52A7"/>
    <w:rsid w:val="00AD5353"/>
    <w:rsid w:val="00AE0EED"/>
    <w:rsid w:val="00B00C67"/>
    <w:rsid w:val="00B01612"/>
    <w:rsid w:val="00B01C9D"/>
    <w:rsid w:val="00B034F1"/>
    <w:rsid w:val="00B03724"/>
    <w:rsid w:val="00B1326A"/>
    <w:rsid w:val="00B1570D"/>
    <w:rsid w:val="00B159B9"/>
    <w:rsid w:val="00B15ACC"/>
    <w:rsid w:val="00B245B7"/>
    <w:rsid w:val="00B27A7B"/>
    <w:rsid w:val="00B40159"/>
    <w:rsid w:val="00B50FFF"/>
    <w:rsid w:val="00B52DF6"/>
    <w:rsid w:val="00B60014"/>
    <w:rsid w:val="00B61D23"/>
    <w:rsid w:val="00B61E9E"/>
    <w:rsid w:val="00B64EAD"/>
    <w:rsid w:val="00B762CF"/>
    <w:rsid w:val="00B86E0E"/>
    <w:rsid w:val="00B922DF"/>
    <w:rsid w:val="00B951EB"/>
    <w:rsid w:val="00B97383"/>
    <w:rsid w:val="00BA20B9"/>
    <w:rsid w:val="00BA68D2"/>
    <w:rsid w:val="00BA71F0"/>
    <w:rsid w:val="00BA7D02"/>
    <w:rsid w:val="00BB2C65"/>
    <w:rsid w:val="00BB7D84"/>
    <w:rsid w:val="00BC0E5D"/>
    <w:rsid w:val="00BC2725"/>
    <w:rsid w:val="00BC3643"/>
    <w:rsid w:val="00BC7A1F"/>
    <w:rsid w:val="00BC7E1E"/>
    <w:rsid w:val="00BE23C9"/>
    <w:rsid w:val="00BF2408"/>
    <w:rsid w:val="00BF5C2E"/>
    <w:rsid w:val="00C00BC7"/>
    <w:rsid w:val="00C03B10"/>
    <w:rsid w:val="00C160A4"/>
    <w:rsid w:val="00C16DCF"/>
    <w:rsid w:val="00C21BC6"/>
    <w:rsid w:val="00C24D72"/>
    <w:rsid w:val="00C2673A"/>
    <w:rsid w:val="00C31E51"/>
    <w:rsid w:val="00C33AAC"/>
    <w:rsid w:val="00C37257"/>
    <w:rsid w:val="00C45EBD"/>
    <w:rsid w:val="00C50777"/>
    <w:rsid w:val="00C52341"/>
    <w:rsid w:val="00C55114"/>
    <w:rsid w:val="00C72698"/>
    <w:rsid w:val="00C736A5"/>
    <w:rsid w:val="00C74CBF"/>
    <w:rsid w:val="00C75E88"/>
    <w:rsid w:val="00C821CE"/>
    <w:rsid w:val="00C82485"/>
    <w:rsid w:val="00C8342C"/>
    <w:rsid w:val="00C90D8C"/>
    <w:rsid w:val="00C92BA4"/>
    <w:rsid w:val="00C933D6"/>
    <w:rsid w:val="00C94BD6"/>
    <w:rsid w:val="00CA1FE9"/>
    <w:rsid w:val="00CB1F27"/>
    <w:rsid w:val="00CB6903"/>
    <w:rsid w:val="00CC0657"/>
    <w:rsid w:val="00CC786A"/>
    <w:rsid w:val="00CD2424"/>
    <w:rsid w:val="00CD7449"/>
    <w:rsid w:val="00CE17E9"/>
    <w:rsid w:val="00CE6A31"/>
    <w:rsid w:val="00CF0AA3"/>
    <w:rsid w:val="00CF1AB2"/>
    <w:rsid w:val="00CF6310"/>
    <w:rsid w:val="00D01A7F"/>
    <w:rsid w:val="00D0291B"/>
    <w:rsid w:val="00D02DAC"/>
    <w:rsid w:val="00D03581"/>
    <w:rsid w:val="00D05422"/>
    <w:rsid w:val="00D06448"/>
    <w:rsid w:val="00D06C92"/>
    <w:rsid w:val="00D1168F"/>
    <w:rsid w:val="00D14AFB"/>
    <w:rsid w:val="00D356B8"/>
    <w:rsid w:val="00D37A44"/>
    <w:rsid w:val="00D42745"/>
    <w:rsid w:val="00D4329C"/>
    <w:rsid w:val="00D44002"/>
    <w:rsid w:val="00D45786"/>
    <w:rsid w:val="00D46277"/>
    <w:rsid w:val="00D5293F"/>
    <w:rsid w:val="00D539BD"/>
    <w:rsid w:val="00D55B43"/>
    <w:rsid w:val="00D646BA"/>
    <w:rsid w:val="00D6705E"/>
    <w:rsid w:val="00D7159A"/>
    <w:rsid w:val="00D80F9E"/>
    <w:rsid w:val="00D85AC7"/>
    <w:rsid w:val="00D91CC2"/>
    <w:rsid w:val="00D91EA7"/>
    <w:rsid w:val="00D97342"/>
    <w:rsid w:val="00D97615"/>
    <w:rsid w:val="00DA498F"/>
    <w:rsid w:val="00DA5991"/>
    <w:rsid w:val="00DA64CF"/>
    <w:rsid w:val="00DA64D5"/>
    <w:rsid w:val="00DB3AC3"/>
    <w:rsid w:val="00DB7707"/>
    <w:rsid w:val="00DD2A0B"/>
    <w:rsid w:val="00DD356F"/>
    <w:rsid w:val="00DD4B22"/>
    <w:rsid w:val="00DD6ADD"/>
    <w:rsid w:val="00DE323F"/>
    <w:rsid w:val="00DE4BC5"/>
    <w:rsid w:val="00DE6670"/>
    <w:rsid w:val="00DF2087"/>
    <w:rsid w:val="00DF4802"/>
    <w:rsid w:val="00DF7404"/>
    <w:rsid w:val="00E07591"/>
    <w:rsid w:val="00E10582"/>
    <w:rsid w:val="00E13713"/>
    <w:rsid w:val="00E148A6"/>
    <w:rsid w:val="00E154A3"/>
    <w:rsid w:val="00E20B39"/>
    <w:rsid w:val="00E23A3E"/>
    <w:rsid w:val="00E26489"/>
    <w:rsid w:val="00E27AA5"/>
    <w:rsid w:val="00E3055C"/>
    <w:rsid w:val="00E31952"/>
    <w:rsid w:val="00E335B5"/>
    <w:rsid w:val="00E36279"/>
    <w:rsid w:val="00E4120A"/>
    <w:rsid w:val="00E61988"/>
    <w:rsid w:val="00E80876"/>
    <w:rsid w:val="00E833F1"/>
    <w:rsid w:val="00E96F08"/>
    <w:rsid w:val="00EA11B8"/>
    <w:rsid w:val="00EA3DAA"/>
    <w:rsid w:val="00EA47D4"/>
    <w:rsid w:val="00EA73EB"/>
    <w:rsid w:val="00EB0D61"/>
    <w:rsid w:val="00EB25E4"/>
    <w:rsid w:val="00EB376F"/>
    <w:rsid w:val="00EB4F9B"/>
    <w:rsid w:val="00EC34F9"/>
    <w:rsid w:val="00EC5F8F"/>
    <w:rsid w:val="00ED3E67"/>
    <w:rsid w:val="00ED6B40"/>
    <w:rsid w:val="00EE09A2"/>
    <w:rsid w:val="00EE2D93"/>
    <w:rsid w:val="00EE3B6C"/>
    <w:rsid w:val="00EF45A6"/>
    <w:rsid w:val="00EF6899"/>
    <w:rsid w:val="00F018B9"/>
    <w:rsid w:val="00F0446A"/>
    <w:rsid w:val="00F06CDF"/>
    <w:rsid w:val="00F10313"/>
    <w:rsid w:val="00F10D0A"/>
    <w:rsid w:val="00F20A0E"/>
    <w:rsid w:val="00F213BC"/>
    <w:rsid w:val="00F23175"/>
    <w:rsid w:val="00F323F8"/>
    <w:rsid w:val="00F32D2F"/>
    <w:rsid w:val="00F32D3F"/>
    <w:rsid w:val="00F555CA"/>
    <w:rsid w:val="00F615AB"/>
    <w:rsid w:val="00F62A17"/>
    <w:rsid w:val="00F64579"/>
    <w:rsid w:val="00F667C4"/>
    <w:rsid w:val="00F66E86"/>
    <w:rsid w:val="00F81958"/>
    <w:rsid w:val="00F910AE"/>
    <w:rsid w:val="00F93875"/>
    <w:rsid w:val="00F94D27"/>
    <w:rsid w:val="00FA25BC"/>
    <w:rsid w:val="00FA5D30"/>
    <w:rsid w:val="00FB0102"/>
    <w:rsid w:val="00FB62D0"/>
    <w:rsid w:val="00FB7A96"/>
    <w:rsid w:val="00FC0406"/>
    <w:rsid w:val="00FC54F0"/>
    <w:rsid w:val="00FC76D1"/>
    <w:rsid w:val="00FD5A08"/>
    <w:rsid w:val="00FD6F48"/>
    <w:rsid w:val="00FE1B34"/>
    <w:rsid w:val="00FE1DB9"/>
    <w:rsid w:val="00FF0FEC"/>
    <w:rsid w:val="00FF4902"/>
    <w:rsid w:val="00FF6B8B"/>
    <w:rsid w:val="278B6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70623"/>
  <w15:chartTrackingRefBased/>
  <w15:docId w15:val="{1ED98E21-4B96-4DC7-AB3D-F2B8ACDD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D02"/>
    <w:pPr>
      <w:spacing w:after="0" w:line="240" w:lineRule="auto"/>
    </w:pPr>
    <w:rPr>
      <w:sz w:val="24"/>
      <w:szCs w:val="24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3DA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83D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3DA7"/>
  </w:style>
  <w:style w:type="paragraph" w:styleId="Footer">
    <w:name w:val="footer"/>
    <w:basedOn w:val="Normal"/>
    <w:link w:val="FooterChar"/>
    <w:uiPriority w:val="99"/>
    <w:unhideWhenUsed/>
    <w:rsid w:val="00583D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3DA7"/>
  </w:style>
  <w:style w:type="paragraph" w:styleId="BalloonText">
    <w:name w:val="Balloon Text"/>
    <w:basedOn w:val="Normal"/>
    <w:link w:val="BalloonTextChar"/>
    <w:uiPriority w:val="99"/>
    <w:semiHidden/>
    <w:unhideWhenUsed/>
    <w:rsid w:val="00920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0F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B2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yl5">
    <w:name w:val="_5yl5"/>
    <w:basedOn w:val="DefaultParagraphFont"/>
    <w:rsid w:val="00F81958"/>
  </w:style>
  <w:style w:type="paragraph" w:styleId="ListParagraph">
    <w:name w:val="List Paragraph"/>
    <w:basedOn w:val="Normal"/>
    <w:uiPriority w:val="34"/>
    <w:qFormat/>
    <w:rsid w:val="00BA7D02"/>
    <w:pPr>
      <w:ind w:left="720"/>
      <w:contextualSpacing/>
    </w:pPr>
  </w:style>
  <w:style w:type="character" w:customStyle="1" w:styleId="normaltextrun">
    <w:name w:val="normaltextrun"/>
    <w:basedOn w:val="DefaultParagraphFont"/>
    <w:rsid w:val="007D25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05343ECC99B74AB12A46C5DDB73847" ma:contentTypeVersion="16" ma:contentTypeDescription="Create a new document." ma:contentTypeScope="" ma:versionID="52c0b908d9b4f55d3798af8c1cd0a93b">
  <xsd:schema xmlns:xsd="http://www.w3.org/2001/XMLSchema" xmlns:xs="http://www.w3.org/2001/XMLSchema" xmlns:p="http://schemas.microsoft.com/office/2006/metadata/properties" xmlns:ns2="970ee7a6-6a1c-46ed-968f-f939ae0f8ee0" xmlns:ns3="0695641b-a5ec-47bf-a26a-358368e2c8c1" targetNamespace="http://schemas.microsoft.com/office/2006/metadata/properties" ma:root="true" ma:fieldsID="e6af31027f89fd1deada310eb2973b34" ns2:_="" ns3:_="">
    <xsd:import namespace="970ee7a6-6a1c-46ed-968f-f939ae0f8ee0"/>
    <xsd:import namespace="0695641b-a5ec-47bf-a26a-358368e2c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ee7a6-6a1c-46ed-968f-f939ae0f8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5641b-a5ec-47bf-a26a-358368e2c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86a82eb-809d-437f-8f26-bd1720e2388b}" ma:internalName="TaxCatchAll" ma:showField="CatchAllData" ma:web="0695641b-a5ec-47bf-a26a-358368e2c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95641b-a5ec-47bf-a26a-358368e2c8c1" xsi:nil="true"/>
    <lcf76f155ced4ddcb4097134ff3c332f xmlns="970ee7a6-6a1c-46ed-968f-f939ae0f8ee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D184B52-A0C8-42A1-A343-F028F8084B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C3BE96-56C6-4B49-A777-5F319D2AD3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F5F965-CA04-458D-AA93-EA3F4F1282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ee7a6-6a1c-46ed-968f-f939ae0f8ee0"/>
    <ds:schemaRef ds:uri="0695641b-a5ec-47bf-a26a-358368e2c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468D4D-84EF-47B1-8813-3D4BC324B162}">
  <ds:schemaRefs>
    <ds:schemaRef ds:uri="http://schemas.microsoft.com/office/2006/metadata/properties"/>
    <ds:schemaRef ds:uri="http://schemas.microsoft.com/office/infopath/2007/PartnerControls"/>
    <ds:schemaRef ds:uri="0695641b-a5ec-47bf-a26a-358368e2c8c1"/>
    <ds:schemaRef ds:uri="970ee7a6-6a1c-46ed-968f-f939ae0f8e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1963</Characters>
  <Application>Microsoft Office Word</Application>
  <DocSecurity>0</DocSecurity>
  <Lines>178</Lines>
  <Paragraphs>136</Paragraphs>
  <ScaleCrop>false</ScaleCrop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 - Abraham V Quijano</dc:creator>
  <cp:keywords/>
  <dc:description/>
  <cp:lastModifiedBy>Abraham Quijano</cp:lastModifiedBy>
  <cp:revision>2</cp:revision>
  <cp:lastPrinted>2024-10-30T07:11:00Z</cp:lastPrinted>
  <dcterms:created xsi:type="dcterms:W3CDTF">2025-10-17T08:03:00Z</dcterms:created>
  <dcterms:modified xsi:type="dcterms:W3CDTF">2025-10-17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05343ECC99B74AB12A46C5DDB73847</vt:lpwstr>
  </property>
</Properties>
</file>